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61" w:type="dxa"/>
        <w:tblInd w:w="-338" w:type="dxa"/>
        <w:tblBorders>
          <w:bottom w:val="thinThick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"/>
        <w:gridCol w:w="1172"/>
        <w:gridCol w:w="397"/>
        <w:gridCol w:w="30"/>
        <w:gridCol w:w="133"/>
        <w:gridCol w:w="391"/>
        <w:gridCol w:w="176"/>
        <w:gridCol w:w="286"/>
        <w:gridCol w:w="426"/>
        <w:gridCol w:w="147"/>
        <w:gridCol w:w="564"/>
        <w:gridCol w:w="139"/>
        <w:gridCol w:w="706"/>
        <w:gridCol w:w="142"/>
        <w:gridCol w:w="9"/>
        <w:gridCol w:w="536"/>
        <w:gridCol w:w="280"/>
        <w:gridCol w:w="167"/>
        <w:gridCol w:w="145"/>
        <w:gridCol w:w="422"/>
        <w:gridCol w:w="434"/>
        <w:gridCol w:w="255"/>
        <w:gridCol w:w="23"/>
        <w:gridCol w:w="138"/>
        <w:gridCol w:w="151"/>
        <w:gridCol w:w="133"/>
        <w:gridCol w:w="570"/>
        <w:gridCol w:w="259"/>
        <w:gridCol w:w="163"/>
        <w:gridCol w:w="9"/>
        <w:gridCol w:w="114"/>
        <w:gridCol w:w="170"/>
        <w:gridCol w:w="135"/>
        <w:gridCol w:w="117"/>
        <w:gridCol w:w="145"/>
        <w:gridCol w:w="311"/>
        <w:gridCol w:w="256"/>
        <w:gridCol w:w="595"/>
      </w:tblGrid>
      <w:tr w:rsidR="004A0722" w:rsidRPr="00D11902" w14:paraId="4900908C" w14:textId="77777777" w:rsidTr="00FA575B">
        <w:trPr>
          <w:trHeight w:val="284"/>
        </w:trPr>
        <w:tc>
          <w:tcPr>
            <w:tcW w:w="213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ADCFC93" w14:textId="77777777" w:rsidR="004A0722" w:rsidRPr="00330BDE" w:rsidRDefault="004A0722" w:rsidP="00330BDE">
            <w:pPr>
              <w:pStyle w:val="Header"/>
              <w:spacing w:before="0" w:after="0" w:line="240" w:lineRule="auto"/>
              <w:rPr>
                <w:rFonts w:ascii="Arial" w:hAnsi="Arial" w:cs="Arial"/>
                <w:i/>
                <w:sz w:val="16"/>
                <w:szCs w:val="16"/>
              </w:rPr>
            </w:pPr>
            <w:bookmarkStart w:id="0" w:name="_Hlk42195644"/>
          </w:p>
          <w:p w14:paraId="2AD242C2" w14:textId="77777777" w:rsidR="00330BDE" w:rsidRPr="008449B7" w:rsidRDefault="00330BDE" w:rsidP="00330BDE">
            <w:pPr>
              <w:pStyle w:val="Header"/>
              <w:jc w:val="center"/>
              <w:rPr>
                <w:rFonts w:ascii="Arial" w:hAnsi="Arial" w:cs="Arial"/>
                <w:i/>
              </w:rPr>
            </w:pPr>
            <w:r>
              <w:rPr>
                <w:noProof/>
                <w:lang w:val="en-NZ" w:eastAsia="en-NZ"/>
              </w:rPr>
              <w:drawing>
                <wp:inline distT="0" distB="0" distL="0" distR="0" wp14:anchorId="1BA7F542" wp14:editId="1578A62B">
                  <wp:extent cx="719138" cy="231512"/>
                  <wp:effectExtent l="0" t="0" r="5080" b="0"/>
                  <wp:docPr id="4" name="Picture 4" descr="https://tbe7djpz68-flywheel.netdna-ssl.com/wp-content/uploads/2017/11/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tbe7djpz68-flywheel.netdna-ssl.com/wp-content/uploads/2017/11/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07" cy="304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F57DE85" w14:textId="77777777" w:rsidR="004A0722" w:rsidRPr="00AB4186" w:rsidRDefault="00AB4186" w:rsidP="00AB4186">
            <w:pPr>
              <w:autoSpaceDE w:val="0"/>
              <w:autoSpaceDN w:val="0"/>
              <w:adjustRightInd w:val="0"/>
              <w:jc w:val="center"/>
              <w:rPr>
                <w:rFonts w:ascii="Arial Rounded MT Bold" w:eastAsiaTheme="minorHAnsi" w:hAnsi="Arial Rounded MT Bold" w:cs="Arial"/>
                <w:b/>
                <w:color w:val="FF0000"/>
                <w:sz w:val="48"/>
                <w:szCs w:val="48"/>
                <w:lang w:val="en-NZ" w:eastAsia="en-US"/>
              </w:rPr>
            </w:pPr>
            <w:r w:rsidRPr="00AB4186">
              <w:rPr>
                <w:rFonts w:ascii="Arial Rounded MT Bold" w:hAnsi="Arial Rounded MT Bold" w:cs="Arial"/>
                <w:b/>
                <w:bCs/>
                <w:color w:val="FF0000"/>
                <w:sz w:val="48"/>
                <w:szCs w:val="48"/>
              </w:rPr>
              <w:t>Drone Flight Request Form</w:t>
            </w:r>
          </w:p>
        </w:tc>
      </w:tr>
      <w:tr w:rsidR="00683ACA" w:rsidRPr="00FA575B" w14:paraId="28966E19" w14:textId="77777777" w:rsidTr="00330BDE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B62AD8" w14:textId="77777777" w:rsidR="00683ACA" w:rsidRPr="00FA575B" w:rsidRDefault="00683ACA" w:rsidP="00F318FB">
            <w:pPr>
              <w:pStyle w:val="TableBookmansmall"/>
              <w:spacing w:before="0" w:after="0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522F40" w:rsidRPr="00E33C8D" w14:paraId="61627BB9" w14:textId="77777777" w:rsidTr="00F318FB"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A6F74" w14:textId="71A8DC66" w:rsidR="00CB3B9C" w:rsidRPr="00E33C8D" w:rsidRDefault="00E33C8D" w:rsidP="002E3740">
            <w:pPr>
              <w:jc w:val="both"/>
              <w:rPr>
                <w:rFonts w:ascii="Arial" w:hAnsi="Arial" w:cs="Arial"/>
                <w:sz w:val="19"/>
                <w:szCs w:val="19"/>
              </w:rPr>
            </w:pPr>
            <w:r w:rsidRPr="00E33C8D">
              <w:rPr>
                <w:rFonts w:ascii="Arial" w:hAnsi="Arial" w:cs="Arial"/>
                <w:sz w:val="19"/>
                <w:szCs w:val="19"/>
              </w:rPr>
              <w:t xml:space="preserve">Drone (UAS, UAV and RPAS) users must get written approval before launching, landing, or operating a drone within and above Napier Port’s </w:t>
            </w:r>
            <w:r w:rsidRPr="00E33C8D">
              <w:rPr>
                <w:rFonts w:ascii="Arial" w:hAnsi="Arial" w:cs="Arial"/>
                <w:color w:val="201F1E"/>
                <w:sz w:val="19"/>
                <w:szCs w:val="19"/>
                <w:bdr w:val="none" w:sz="0" w:space="0" w:color="auto" w:frame="1"/>
                <w:lang w:eastAsia="en-NZ"/>
              </w:rPr>
              <w:t>Exclusion Zone (</w:t>
            </w:r>
            <w:r w:rsidRPr="00E33C8D">
              <w:rPr>
                <w:rFonts w:ascii="Arial" w:hAnsi="Arial" w:cs="Arial"/>
                <w:sz w:val="19"/>
                <w:szCs w:val="19"/>
              </w:rPr>
              <w:t xml:space="preserve">surrounding land, harbour and pilotage areas). </w:t>
            </w:r>
            <w:r w:rsidRPr="00E33C8D">
              <w:rPr>
                <w:rFonts w:ascii="Arial" w:hAnsi="Arial" w:cs="Arial"/>
                <w:color w:val="201F1E"/>
                <w:sz w:val="19"/>
                <w:szCs w:val="19"/>
                <w:bdr w:val="none" w:sz="0" w:space="0" w:color="auto" w:frame="1"/>
                <w:lang w:eastAsia="en-NZ"/>
              </w:rPr>
              <w:t xml:space="preserve">To assist Napier Port in determining an application for consent fly a Drone within the Port’s Exclusion Zone, the applicant must complete </w:t>
            </w:r>
            <w:r w:rsidRPr="00E33C8D">
              <w:rPr>
                <w:rFonts w:ascii="Arial" w:eastAsiaTheme="minorHAnsi" w:hAnsi="Arial" w:cs="Arial"/>
                <w:iCs/>
                <w:sz w:val="19"/>
                <w:szCs w:val="19"/>
                <w:lang w:val="en-NZ" w:eastAsia="en-US"/>
              </w:rPr>
              <w:t>Induction process</w:t>
            </w:r>
            <w:r w:rsidRPr="00E33C8D">
              <w:rPr>
                <w:rFonts w:ascii="Arial" w:hAnsi="Arial" w:cs="Arial"/>
                <w:spacing w:val="-2"/>
                <w:sz w:val="19"/>
                <w:szCs w:val="19"/>
              </w:rPr>
              <w:t xml:space="preserve"> and submit this form along with supporting documents at least 5 working days before your planned flight date.</w:t>
            </w:r>
          </w:p>
        </w:tc>
      </w:tr>
      <w:tr w:rsidR="00683ACA" w:rsidRPr="004A0722" w14:paraId="6F5AD10C" w14:textId="77777777" w:rsidTr="00F318F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314618" w14:textId="77777777" w:rsidR="00683ACA" w:rsidRPr="004A0722" w:rsidRDefault="00683ACA" w:rsidP="00F318FB">
            <w:pPr>
              <w:pStyle w:val="TableBookmansmall"/>
              <w:spacing w:before="0" w:after="0"/>
              <w:rPr>
                <w:rFonts w:ascii="Arial" w:hAnsi="Arial" w:cs="Arial"/>
                <w:szCs w:val="16"/>
              </w:rPr>
            </w:pPr>
          </w:p>
        </w:tc>
      </w:tr>
      <w:tr w:rsidR="0003721D" w:rsidRPr="0003721D" w14:paraId="06B9D0DD" w14:textId="77777777" w:rsidTr="0003721D">
        <w:trPr>
          <w:trHeight w:val="286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A129A65" w14:textId="77777777" w:rsidR="009C1F17" w:rsidRPr="0003721D" w:rsidRDefault="009C1F17" w:rsidP="00F318FB">
            <w:pPr>
              <w:pStyle w:val="TableBookmansmall"/>
              <w:rPr>
                <w:rFonts w:ascii="Arial" w:hAnsi="Arial" w:cs="Arial"/>
                <w:color w:val="FFFF00"/>
                <w:sz w:val="22"/>
                <w:szCs w:val="22"/>
              </w:rPr>
            </w:pPr>
            <w:r w:rsidRPr="0003721D">
              <w:rPr>
                <w:rFonts w:ascii="Arial" w:hAnsi="Arial" w:cs="Arial"/>
                <w:b/>
                <w:color w:val="FFFF00"/>
                <w:sz w:val="22"/>
                <w:szCs w:val="22"/>
              </w:rPr>
              <w:t>Applicant Details</w:t>
            </w:r>
          </w:p>
        </w:tc>
      </w:tr>
      <w:tr w:rsidR="00D4638A" w:rsidRPr="00D4638A" w14:paraId="4CEA29F6" w14:textId="77777777" w:rsidTr="007D2B61">
        <w:tc>
          <w:tcPr>
            <w:tcW w:w="174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E5C4B" w14:textId="77777777" w:rsidR="00D82CF3" w:rsidRPr="00D4638A" w:rsidRDefault="00D82CF3" w:rsidP="00F87D2B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rFonts w:ascii="Arial" w:hAnsi="Arial" w:cs="Arial"/>
                <w:color w:val="auto"/>
              </w:rPr>
              <w:t>Applicant Name:</w:t>
            </w:r>
          </w:p>
        </w:tc>
        <w:tc>
          <w:tcPr>
            <w:tcW w:w="297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770F3" w14:textId="5134B74A" w:rsidR="00D82CF3" w:rsidRPr="00D4638A" w:rsidRDefault="00D82CF3" w:rsidP="00F87D2B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color w:val="aut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638A">
              <w:rPr>
                <w:color w:val="auto"/>
              </w:rPr>
              <w:instrText xml:space="preserve"> FORMTEXT </w:instrText>
            </w:r>
            <w:r w:rsidRPr="00D4638A">
              <w:rPr>
                <w:color w:val="auto"/>
              </w:rPr>
            </w:r>
            <w:r w:rsidRPr="00D4638A">
              <w:rPr>
                <w:color w:val="auto"/>
              </w:rPr>
              <w:fldChar w:fldCharType="separate"/>
            </w:r>
            <w:bookmarkStart w:id="1" w:name="_GoBack"/>
            <w:bookmarkEnd w:id="1"/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Pr="00D4638A">
              <w:rPr>
                <w:color w:val="auto"/>
              </w:rPr>
              <w:fldChar w:fldCharType="end"/>
            </w:r>
          </w:p>
        </w:tc>
        <w:tc>
          <w:tcPr>
            <w:tcW w:w="240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513F7" w14:textId="77777777" w:rsidR="00D82CF3" w:rsidRPr="00D4638A" w:rsidRDefault="00D82CF3" w:rsidP="00F87D2B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rFonts w:ascii="Arial" w:hAnsi="Arial" w:cs="Arial"/>
                <w:color w:val="auto"/>
              </w:rPr>
              <w:t>Applicant Organisation:</w:t>
            </w:r>
          </w:p>
        </w:tc>
        <w:tc>
          <w:tcPr>
            <w:tcW w:w="312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B9D9C" w14:textId="0837D2DC" w:rsidR="00D82CF3" w:rsidRPr="00D4638A" w:rsidRDefault="00D82CF3" w:rsidP="00F87D2B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color w:val="aut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638A">
              <w:rPr>
                <w:color w:val="auto"/>
              </w:rPr>
              <w:instrText xml:space="preserve"> FORMTEXT </w:instrText>
            </w:r>
            <w:r w:rsidRPr="00D4638A">
              <w:rPr>
                <w:color w:val="auto"/>
              </w:rPr>
            </w:r>
            <w:r w:rsidRPr="00D4638A">
              <w:rPr>
                <w:color w:val="auto"/>
              </w:rPr>
              <w:fldChar w:fldCharType="separate"/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Pr="00D4638A">
              <w:rPr>
                <w:color w:val="auto"/>
              </w:rPr>
              <w:fldChar w:fldCharType="end"/>
            </w:r>
          </w:p>
        </w:tc>
      </w:tr>
      <w:tr w:rsidR="00D4638A" w:rsidRPr="00D4638A" w14:paraId="4A3F7935" w14:textId="77777777" w:rsidTr="007D2B61">
        <w:tc>
          <w:tcPr>
            <w:tcW w:w="174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8965D" w14:textId="77777777" w:rsidR="00522F40" w:rsidRPr="00D4638A" w:rsidRDefault="00683ACA" w:rsidP="00F318FB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rFonts w:ascii="Arial" w:hAnsi="Arial" w:cs="Arial"/>
                <w:color w:val="auto"/>
              </w:rPr>
              <w:t xml:space="preserve">Cell Phone </w:t>
            </w:r>
            <w:r w:rsidR="00522F40" w:rsidRPr="00D4638A">
              <w:rPr>
                <w:rFonts w:ascii="Arial" w:hAnsi="Arial" w:cs="Arial"/>
                <w:color w:val="auto"/>
              </w:rPr>
              <w:t>No:</w:t>
            </w:r>
          </w:p>
        </w:tc>
        <w:tc>
          <w:tcPr>
            <w:tcW w:w="297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D447A" w14:textId="276BEAEA" w:rsidR="00522F40" w:rsidRPr="00D4638A" w:rsidRDefault="00FE7C3D" w:rsidP="00F318FB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color w:val="aut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638A">
              <w:rPr>
                <w:color w:val="auto"/>
              </w:rPr>
              <w:instrText xml:space="preserve"> FORMTEXT </w:instrText>
            </w:r>
            <w:r w:rsidRPr="00D4638A">
              <w:rPr>
                <w:color w:val="auto"/>
              </w:rPr>
            </w:r>
            <w:r w:rsidRPr="00D4638A">
              <w:rPr>
                <w:color w:val="auto"/>
              </w:rPr>
              <w:fldChar w:fldCharType="separate"/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Pr="00D4638A">
              <w:rPr>
                <w:color w:val="auto"/>
              </w:rPr>
              <w:fldChar w:fldCharType="end"/>
            </w:r>
          </w:p>
        </w:tc>
        <w:tc>
          <w:tcPr>
            <w:tcW w:w="9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8DC3B" w14:textId="77777777" w:rsidR="00522F40" w:rsidRPr="00D4638A" w:rsidRDefault="00522F40" w:rsidP="00F318FB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rFonts w:ascii="Arial" w:hAnsi="Arial" w:cs="Arial"/>
                <w:color w:val="auto"/>
              </w:rPr>
              <w:t>Email:</w:t>
            </w:r>
          </w:p>
        </w:tc>
        <w:tc>
          <w:tcPr>
            <w:tcW w:w="454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58A17" w14:textId="6DA256B8" w:rsidR="00522F40" w:rsidRPr="00D4638A" w:rsidRDefault="00FE7C3D" w:rsidP="00F318FB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color w:val="aut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638A">
              <w:rPr>
                <w:color w:val="auto"/>
              </w:rPr>
              <w:instrText xml:space="preserve"> FORMTEXT </w:instrText>
            </w:r>
            <w:r w:rsidRPr="00D4638A">
              <w:rPr>
                <w:color w:val="auto"/>
              </w:rPr>
            </w:r>
            <w:r w:rsidRPr="00D4638A">
              <w:rPr>
                <w:color w:val="auto"/>
              </w:rPr>
              <w:fldChar w:fldCharType="separate"/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="00D4638A">
              <w:rPr>
                <w:color w:val="auto"/>
              </w:rPr>
              <w:t> </w:t>
            </w:r>
            <w:r w:rsidRPr="00D4638A">
              <w:rPr>
                <w:color w:val="auto"/>
              </w:rPr>
              <w:fldChar w:fldCharType="end"/>
            </w:r>
          </w:p>
        </w:tc>
      </w:tr>
      <w:tr w:rsidR="00800F07" w:rsidRPr="00522F40" w14:paraId="79B9CA0E" w14:textId="77777777" w:rsidTr="00F87D2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19D2D4" w14:textId="77777777" w:rsidR="00800F07" w:rsidRPr="00522F40" w:rsidRDefault="00800F07" w:rsidP="00F87D2B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D4638A" w:rsidRPr="00D4638A" w14:paraId="14B34650" w14:textId="77777777" w:rsidTr="007D2B61">
        <w:trPr>
          <w:trHeight w:val="218"/>
        </w:trPr>
        <w:tc>
          <w:tcPr>
            <w:tcW w:w="2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8062" w14:textId="77777777" w:rsidR="00800F07" w:rsidRPr="00D4638A" w:rsidRDefault="00800F07" w:rsidP="00F87D2B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" w:eastAsiaTheme="minorHAnsi" w:hAnsi="Arial" w:cs="Arial"/>
                <w:sz w:val="20"/>
                <w:lang w:val="en-NZ"/>
              </w:rPr>
              <w:t>Drone Experience (Hours):</w:t>
            </w:r>
          </w:p>
        </w:tc>
        <w:tc>
          <w:tcPr>
            <w:tcW w:w="12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F1C79" w14:textId="20A67EB2" w:rsidR="00800F07" w:rsidRPr="00D4638A" w:rsidRDefault="00800F07" w:rsidP="00F87D2B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 Narrow" w:hAnsi="Arial Narrow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4638A">
              <w:rPr>
                <w:rFonts w:ascii="Arial Narrow" w:hAnsi="Arial Narrow"/>
              </w:rPr>
              <w:instrText xml:space="preserve"> FORMTEXT </w:instrText>
            </w:r>
            <w:r w:rsidRPr="00D4638A">
              <w:rPr>
                <w:rFonts w:ascii="Arial Narrow" w:hAnsi="Arial Narrow"/>
              </w:rPr>
            </w:r>
            <w:r w:rsidRPr="00D4638A">
              <w:rPr>
                <w:rFonts w:ascii="Arial Narrow" w:hAnsi="Arial Narrow"/>
              </w:rPr>
              <w:fldChar w:fldCharType="separate"/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Pr="00D4638A">
              <w:rPr>
                <w:rFonts w:ascii="Arial Narrow" w:hAnsi="Arial Narrow"/>
              </w:rPr>
              <w:fldChar w:fldCharType="end"/>
            </w:r>
          </w:p>
        </w:tc>
        <w:tc>
          <w:tcPr>
            <w:tcW w:w="19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424DF" w14:textId="77777777" w:rsidR="00800F07" w:rsidRPr="00D4638A" w:rsidRDefault="00800F07" w:rsidP="00F87D2B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0"/>
                <w:szCs w:val="20"/>
                <w:lang w:val="en-NZ" w:eastAsia="en-US"/>
              </w:rPr>
            </w:pPr>
            <w:r w:rsidRPr="00D4638A">
              <w:rPr>
                <w:rFonts w:ascii="Arial" w:eastAsiaTheme="minorHAnsi" w:hAnsi="Arial" w:cs="Arial"/>
                <w:sz w:val="20"/>
                <w:szCs w:val="20"/>
                <w:lang w:val="en-NZ" w:eastAsia="en-US"/>
              </w:rPr>
              <w:t>Drone Certification:</w:t>
            </w:r>
            <w:r w:rsidRPr="00D4638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40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773D4" w14:textId="62E8A785" w:rsidR="00800F07" w:rsidRPr="00D4638A" w:rsidRDefault="00800F07" w:rsidP="00F87D2B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0"/>
                <w:szCs w:val="20"/>
                <w:lang w:val="en-NZ" w:eastAsia="en-US"/>
              </w:rPr>
            </w:pPr>
            <w:r w:rsidRPr="00D4638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4638A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ED2C6C">
              <w:rPr>
                <w:rFonts w:ascii="Arial" w:hAnsi="Arial" w:cs="Arial"/>
                <w:sz w:val="20"/>
                <w:szCs w:val="20"/>
              </w:rPr>
            </w:r>
            <w:r w:rsidR="00ED2C6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4638A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4638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4638A">
              <w:rPr>
                <w:rFonts w:ascii="Arial" w:eastAsiaTheme="minorHAnsi" w:hAnsi="Arial" w:cs="Arial"/>
                <w:sz w:val="20"/>
                <w:szCs w:val="20"/>
                <w:lang w:val="en-NZ" w:eastAsia="en-US"/>
              </w:rPr>
              <w:t xml:space="preserve">Part 101 Certificate </w:t>
            </w:r>
            <w:r w:rsidRPr="00D4638A">
              <w:rPr>
                <w:rFonts w:ascii="Arial" w:eastAsiaTheme="minorHAnsi" w:hAnsi="Arial" w:cs="Arial"/>
                <w:sz w:val="20"/>
                <w:szCs w:val="20"/>
                <w:lang w:val="en-NZ" w:eastAsia="en-US"/>
              </w:rPr>
              <w:tab/>
            </w:r>
            <w:r w:rsidRPr="00D4638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4638A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ED2C6C">
              <w:rPr>
                <w:rFonts w:ascii="Arial" w:hAnsi="Arial" w:cs="Arial"/>
                <w:sz w:val="20"/>
                <w:szCs w:val="20"/>
              </w:rPr>
            </w:r>
            <w:r w:rsidR="00ED2C6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4638A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4638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4638A">
              <w:rPr>
                <w:rFonts w:ascii="Arial" w:eastAsiaTheme="minorHAnsi" w:hAnsi="Arial" w:cs="Arial"/>
                <w:sz w:val="20"/>
                <w:szCs w:val="20"/>
                <w:lang w:val="en-NZ" w:eastAsia="en-US"/>
              </w:rPr>
              <w:t>Part 102 Certificate</w:t>
            </w:r>
          </w:p>
        </w:tc>
      </w:tr>
      <w:tr w:rsidR="00683ACA" w:rsidRPr="00522F40" w14:paraId="747B10DA" w14:textId="77777777" w:rsidTr="00F318F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9D2AAD" w14:textId="77777777" w:rsidR="00D82CF3" w:rsidRPr="00522F40" w:rsidRDefault="00D82CF3" w:rsidP="00D82CF3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03721D" w:rsidRPr="0003721D" w14:paraId="7F236537" w14:textId="77777777" w:rsidTr="0003721D">
        <w:trPr>
          <w:trHeight w:val="286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0426B84" w14:textId="77777777" w:rsidR="003C7DBC" w:rsidRPr="0003721D" w:rsidRDefault="003C7DBC" w:rsidP="003C7DBC">
            <w:pPr>
              <w:pStyle w:val="TableBookmansmall"/>
              <w:rPr>
                <w:rFonts w:ascii="Arial" w:hAnsi="Arial" w:cs="Arial"/>
                <w:color w:val="FFFF00"/>
                <w:sz w:val="22"/>
                <w:szCs w:val="22"/>
              </w:rPr>
            </w:pPr>
            <w:r w:rsidRPr="0003721D">
              <w:rPr>
                <w:rFonts w:ascii="Arial" w:eastAsiaTheme="minorHAnsi" w:hAnsi="Arial" w:cs="Arial"/>
                <w:b/>
                <w:bCs/>
                <w:iCs/>
                <w:color w:val="FFFF00"/>
                <w:sz w:val="22"/>
                <w:szCs w:val="22"/>
                <w:lang w:val="en-NZ"/>
              </w:rPr>
              <w:t>Details of Planned Drone Flying Activity</w:t>
            </w:r>
          </w:p>
        </w:tc>
      </w:tr>
      <w:tr w:rsidR="00423802" w:rsidRPr="004F73F2" w14:paraId="3DA2BF0F" w14:textId="77777777" w:rsidTr="007D2B61">
        <w:tc>
          <w:tcPr>
            <w:tcW w:w="30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EEED03" w14:textId="77777777" w:rsidR="003C7DBC" w:rsidRPr="004F73F2" w:rsidRDefault="003C7DBC" w:rsidP="003C7DBC">
            <w:pPr>
              <w:pStyle w:val="TableBookmansma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quest to operate Drone over:</w:t>
            </w:r>
          </w:p>
        </w:tc>
        <w:tc>
          <w:tcPr>
            <w:tcW w:w="15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0753A5" w14:textId="77777777" w:rsidR="003C7DBC" w:rsidRPr="009C1F17" w:rsidRDefault="003C7DBC" w:rsidP="003C7DBC">
            <w:pPr>
              <w:pStyle w:val="TableBookmansmall"/>
              <w:jc w:val="center"/>
              <w:rPr>
                <w:rFonts w:ascii="Arial" w:hAnsi="Arial" w:cs="Arial"/>
                <w:szCs w:val="16"/>
              </w:rPr>
            </w:pPr>
            <w:r w:rsidRPr="009C1F17">
              <w:rPr>
                <w:rFonts w:ascii="Arial" w:hAnsi="Arial" w:cs="Arial"/>
                <w:szCs w:val="16"/>
              </w:rPr>
              <w:t xml:space="preserve">Buildings  </w:t>
            </w: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96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20CCAF" w14:textId="3ECBC530" w:rsidR="003C7DBC" w:rsidRPr="009C1F17" w:rsidRDefault="003C7DBC" w:rsidP="003C7DBC">
            <w:pPr>
              <w:pStyle w:val="TableBookmansmall"/>
              <w:rPr>
                <w:rFonts w:ascii="Arial" w:hAnsi="Arial" w:cs="Arial"/>
                <w:szCs w:val="16"/>
              </w:rPr>
            </w:pPr>
            <w:r w:rsidRPr="009C1F17">
              <w:rPr>
                <w:rFonts w:ascii="Arial" w:hAnsi="Arial" w:cs="Arial"/>
                <w:szCs w:val="16"/>
              </w:rPr>
              <w:t xml:space="preserve">Wharfs </w:t>
            </w: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186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595D6C" w14:textId="77777777" w:rsidR="003C7DBC" w:rsidRPr="009C1F17" w:rsidRDefault="003C7DBC" w:rsidP="003C7DBC">
            <w:pPr>
              <w:pStyle w:val="TableBookmansmall"/>
              <w:jc w:val="center"/>
              <w:rPr>
                <w:rFonts w:ascii="Arial" w:hAnsi="Arial" w:cs="Arial"/>
                <w:szCs w:val="16"/>
              </w:rPr>
            </w:pPr>
            <w:r w:rsidRPr="009C1F17">
              <w:rPr>
                <w:rFonts w:ascii="Arial" w:hAnsi="Arial" w:cs="Arial"/>
                <w:szCs w:val="16"/>
              </w:rPr>
              <w:t xml:space="preserve">Port Operations </w:t>
            </w: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153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61B7DA" w14:textId="5CB7E821" w:rsidR="003C7DBC" w:rsidRPr="009C1F17" w:rsidRDefault="003C7DBC" w:rsidP="003C7DBC">
            <w:pPr>
              <w:pStyle w:val="TableBookmansmall"/>
              <w:jc w:val="center"/>
              <w:rPr>
                <w:rFonts w:ascii="Arial" w:hAnsi="Arial" w:cs="Arial"/>
                <w:szCs w:val="16"/>
              </w:rPr>
            </w:pPr>
            <w:r w:rsidRPr="009C1F17">
              <w:rPr>
                <w:rFonts w:ascii="Arial" w:hAnsi="Arial" w:cs="Arial"/>
                <w:szCs w:val="16"/>
              </w:rPr>
              <w:t xml:space="preserve">Harbour Area  </w:t>
            </w: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130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D6E1D7" w14:textId="77777777" w:rsidR="003C7DBC" w:rsidRPr="009C1F17" w:rsidRDefault="003C7DBC" w:rsidP="003C7DBC">
            <w:pPr>
              <w:pStyle w:val="TableBookmansmall"/>
              <w:jc w:val="center"/>
              <w:rPr>
                <w:rFonts w:ascii="Arial" w:hAnsi="Arial" w:cs="Arial"/>
                <w:szCs w:val="16"/>
              </w:rPr>
            </w:pPr>
            <w:r w:rsidRPr="009C1F17">
              <w:rPr>
                <w:rFonts w:ascii="Arial" w:hAnsi="Arial" w:cs="Arial"/>
                <w:szCs w:val="16"/>
              </w:rPr>
              <w:t xml:space="preserve">Vessels  </w:t>
            </w: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</w:tr>
      <w:tr w:rsidR="00423802" w:rsidRPr="00522F40" w14:paraId="3BB00210" w14:textId="77777777" w:rsidTr="00F318F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888701" w14:textId="77777777" w:rsidR="00423802" w:rsidRPr="00522F40" w:rsidRDefault="00423802" w:rsidP="00F318FB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D4638A" w:rsidRPr="00D4638A" w14:paraId="22DBDAE1" w14:textId="77777777" w:rsidTr="007D2B61">
        <w:tc>
          <w:tcPr>
            <w:tcW w:w="23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BEB57" w14:textId="77777777" w:rsidR="00905D56" w:rsidRPr="00D4638A" w:rsidRDefault="00905D56" w:rsidP="0045772E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rFonts w:ascii="Arial" w:hAnsi="Arial" w:cs="Arial"/>
                <w:color w:val="auto"/>
              </w:rPr>
              <w:t>Description of Activity:</w:t>
            </w:r>
          </w:p>
        </w:tc>
        <w:tc>
          <w:tcPr>
            <w:tcW w:w="7947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0460A" w14:textId="25B212FB" w:rsidR="00905D56" w:rsidRPr="00D4638A" w:rsidRDefault="00800F07" w:rsidP="0045772E">
            <w:pPr>
              <w:pStyle w:val="Header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r w:rsidRPr="00D4638A">
              <w:rPr>
                <w:color w:val="auto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4638A">
              <w:rPr>
                <w:color w:val="auto"/>
                <w:sz w:val="18"/>
                <w:szCs w:val="18"/>
              </w:rPr>
              <w:instrText xml:space="preserve"> FORMTEXT </w:instrText>
            </w:r>
            <w:r w:rsidRPr="00D4638A">
              <w:rPr>
                <w:color w:val="auto"/>
                <w:sz w:val="18"/>
                <w:szCs w:val="18"/>
              </w:rPr>
            </w:r>
            <w:r w:rsidRPr="00D4638A">
              <w:rPr>
                <w:color w:val="auto"/>
                <w:sz w:val="18"/>
                <w:szCs w:val="18"/>
              </w:rPr>
              <w:fldChar w:fldCharType="separate"/>
            </w:r>
            <w:r w:rsidR="00D4638A">
              <w:rPr>
                <w:color w:val="auto"/>
                <w:sz w:val="18"/>
                <w:szCs w:val="18"/>
              </w:rPr>
              <w:t> </w:t>
            </w:r>
            <w:r w:rsidR="00D4638A">
              <w:rPr>
                <w:color w:val="auto"/>
                <w:sz w:val="18"/>
                <w:szCs w:val="18"/>
              </w:rPr>
              <w:t> </w:t>
            </w:r>
            <w:r w:rsidR="00D4638A">
              <w:rPr>
                <w:color w:val="auto"/>
                <w:sz w:val="18"/>
                <w:szCs w:val="18"/>
              </w:rPr>
              <w:t> </w:t>
            </w:r>
            <w:r w:rsidR="00D4638A">
              <w:rPr>
                <w:color w:val="auto"/>
                <w:sz w:val="18"/>
                <w:szCs w:val="18"/>
              </w:rPr>
              <w:t> </w:t>
            </w:r>
            <w:r w:rsidR="00D4638A">
              <w:rPr>
                <w:color w:val="auto"/>
                <w:sz w:val="18"/>
                <w:szCs w:val="18"/>
              </w:rPr>
              <w:t> </w:t>
            </w:r>
            <w:r w:rsidRPr="00D4638A">
              <w:rPr>
                <w:color w:val="auto"/>
                <w:sz w:val="18"/>
                <w:szCs w:val="18"/>
              </w:rPr>
              <w:fldChar w:fldCharType="end"/>
            </w:r>
          </w:p>
        </w:tc>
      </w:tr>
      <w:tr w:rsidR="00D4638A" w:rsidRPr="00D4638A" w14:paraId="3832614D" w14:textId="77777777" w:rsidTr="00F318F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68BD48" w14:textId="77777777" w:rsidR="00905D56" w:rsidRPr="00D4638A" w:rsidRDefault="00905D56" w:rsidP="00905D56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D4638A" w:rsidRPr="00D4638A" w14:paraId="47EB3D7C" w14:textId="77777777" w:rsidTr="007D2B61">
        <w:tc>
          <w:tcPr>
            <w:tcW w:w="23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BA142" w14:textId="77777777" w:rsidR="00D82CF3" w:rsidRPr="00D4638A" w:rsidRDefault="00D82CF3" w:rsidP="00905D56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" w:hAnsi="Arial" w:cs="Arial"/>
                <w:sz w:val="20"/>
              </w:rPr>
              <w:t>Operation Start Time:</w:t>
            </w:r>
          </w:p>
        </w:tc>
        <w:tc>
          <w:tcPr>
            <w:tcW w:w="7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65C75" w14:textId="6B6DEC59" w:rsidR="00D82CF3" w:rsidRPr="00D4638A" w:rsidRDefault="00800F07" w:rsidP="00905D56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 Narrow" w:hAnsi="Arial Narrow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4638A">
              <w:rPr>
                <w:rFonts w:ascii="Arial Narrow" w:hAnsi="Arial Narrow"/>
              </w:rPr>
              <w:instrText xml:space="preserve"> FORMTEXT </w:instrText>
            </w:r>
            <w:r w:rsidRPr="00D4638A">
              <w:rPr>
                <w:rFonts w:ascii="Arial Narrow" w:hAnsi="Arial Narrow"/>
              </w:rPr>
            </w:r>
            <w:r w:rsidRPr="00D4638A">
              <w:rPr>
                <w:rFonts w:ascii="Arial Narrow" w:hAnsi="Arial Narrow"/>
              </w:rPr>
              <w:fldChar w:fldCharType="separate"/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Pr="00D4638A">
              <w:rPr>
                <w:rFonts w:ascii="Arial Narrow" w:hAnsi="Arial Narrow"/>
              </w:rPr>
              <w:fldChar w:fldCharType="end"/>
            </w:r>
          </w:p>
        </w:tc>
        <w:tc>
          <w:tcPr>
            <w:tcW w:w="325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DB88" w14:textId="77777777" w:rsidR="00D82CF3" w:rsidRPr="00D4638A" w:rsidRDefault="00D82CF3" w:rsidP="00905D56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" w:hAnsi="Arial" w:cs="Arial"/>
                <w:sz w:val="20"/>
              </w:rPr>
              <w:t>Operation Completion Time:</w:t>
            </w:r>
          </w:p>
        </w:tc>
        <w:tc>
          <w:tcPr>
            <w:tcW w:w="1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3C0E1" w14:textId="29162C44" w:rsidR="00D82CF3" w:rsidRPr="00D4638A" w:rsidRDefault="00800F07" w:rsidP="00905D56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 Narrow" w:hAnsi="Arial Narrow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4638A">
              <w:rPr>
                <w:rFonts w:ascii="Arial Narrow" w:hAnsi="Arial Narrow"/>
              </w:rPr>
              <w:instrText xml:space="preserve"> FORMTEXT </w:instrText>
            </w:r>
            <w:r w:rsidRPr="00D4638A">
              <w:rPr>
                <w:rFonts w:ascii="Arial Narrow" w:hAnsi="Arial Narrow"/>
              </w:rPr>
            </w:r>
            <w:r w:rsidRPr="00D4638A">
              <w:rPr>
                <w:rFonts w:ascii="Arial Narrow" w:hAnsi="Arial Narrow"/>
              </w:rPr>
              <w:fldChar w:fldCharType="separate"/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Pr="00D4638A">
              <w:rPr>
                <w:rFonts w:ascii="Arial Narrow" w:hAnsi="Arial Narrow"/>
              </w:rPr>
              <w:fldChar w:fldCharType="end"/>
            </w:r>
          </w:p>
        </w:tc>
        <w:tc>
          <w:tcPr>
            <w:tcW w:w="11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54BA" w14:textId="77777777" w:rsidR="00D82CF3" w:rsidRPr="00D4638A" w:rsidRDefault="00D82CF3" w:rsidP="00905D56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185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E2702" w14:textId="786DD1CF" w:rsidR="00D82CF3" w:rsidRPr="00D4638A" w:rsidRDefault="00800F07" w:rsidP="00905D56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 Narrow" w:hAnsi="Arial Narrow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D4638A">
              <w:rPr>
                <w:rFonts w:ascii="Arial Narrow" w:hAnsi="Arial Narrow"/>
              </w:rPr>
              <w:instrText xml:space="preserve"> FORMTEXT </w:instrText>
            </w:r>
            <w:r w:rsidRPr="00D4638A">
              <w:rPr>
                <w:rFonts w:ascii="Arial Narrow" w:hAnsi="Arial Narrow"/>
              </w:rPr>
            </w:r>
            <w:r w:rsidRPr="00D4638A">
              <w:rPr>
                <w:rFonts w:ascii="Arial Narrow" w:hAnsi="Arial Narrow"/>
              </w:rPr>
              <w:fldChar w:fldCharType="separate"/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Pr="00D4638A">
              <w:rPr>
                <w:rFonts w:ascii="Arial Narrow" w:hAnsi="Arial Narrow"/>
              </w:rPr>
              <w:fldChar w:fldCharType="end"/>
            </w:r>
          </w:p>
        </w:tc>
      </w:tr>
      <w:tr w:rsidR="00D4638A" w:rsidRPr="00D4638A" w14:paraId="4747CA06" w14:textId="77777777" w:rsidTr="00F87D2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A29C02" w14:textId="77777777" w:rsidR="00800F07" w:rsidRPr="00D4638A" w:rsidRDefault="00800F07" w:rsidP="00F87D2B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D4638A" w:rsidRPr="00D4638A" w14:paraId="1F03D6CD" w14:textId="77777777" w:rsidTr="007D2B61">
        <w:tc>
          <w:tcPr>
            <w:tcW w:w="30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E2518" w14:textId="77777777" w:rsidR="00905D56" w:rsidRPr="00D4638A" w:rsidRDefault="00905D56" w:rsidP="006739FF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rFonts w:ascii="Arial" w:hAnsi="Arial" w:cs="Arial"/>
                <w:color w:val="auto"/>
              </w:rPr>
              <w:t>Number of Persons Involved:</w:t>
            </w:r>
          </w:p>
        </w:tc>
        <w:tc>
          <w:tcPr>
            <w:tcW w:w="394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1C630" w14:textId="5C628D5F" w:rsidR="00905D56" w:rsidRPr="00D4638A" w:rsidRDefault="00905D56" w:rsidP="006739FF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 Narrow" w:hAnsi="Arial Narrow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4638A">
              <w:rPr>
                <w:rFonts w:ascii="Arial Narrow" w:hAnsi="Arial Narrow"/>
              </w:rPr>
              <w:instrText xml:space="preserve"> FORMTEXT </w:instrText>
            </w:r>
            <w:r w:rsidRPr="00D4638A">
              <w:rPr>
                <w:rFonts w:ascii="Arial Narrow" w:hAnsi="Arial Narrow"/>
              </w:rPr>
            </w:r>
            <w:r w:rsidRPr="00D4638A">
              <w:rPr>
                <w:rFonts w:ascii="Arial Narrow" w:hAnsi="Arial Narrow"/>
              </w:rPr>
              <w:fldChar w:fldCharType="separate"/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Pr="00D4638A">
              <w:rPr>
                <w:rFonts w:ascii="Arial Narrow" w:hAnsi="Arial Narrow"/>
              </w:rPr>
              <w:fldChar w:fldCharType="end"/>
            </w:r>
          </w:p>
        </w:tc>
        <w:tc>
          <w:tcPr>
            <w:tcW w:w="173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E951" w14:textId="77777777" w:rsidR="00905D56" w:rsidRPr="00D4638A" w:rsidRDefault="00905D56" w:rsidP="006739FF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" w:hAnsi="Arial" w:cs="Arial"/>
                <w:sz w:val="20"/>
              </w:rPr>
              <w:t>Are you filming:</w:t>
            </w:r>
          </w:p>
        </w:tc>
        <w:tc>
          <w:tcPr>
            <w:tcW w:w="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A602" w14:textId="77777777" w:rsidR="00905D56" w:rsidRPr="00D4638A" w:rsidRDefault="00905D56" w:rsidP="006739FF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" w:hAnsi="Arial" w:cs="Arial"/>
                <w:szCs w:val="16"/>
              </w:rPr>
              <w:t xml:space="preserve">No  </w:t>
            </w:r>
            <w:r w:rsidRPr="00D4638A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4638A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D4638A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095E9" w14:textId="1477DE7E" w:rsidR="00905D56" w:rsidRPr="00D4638A" w:rsidRDefault="00905D56" w:rsidP="006739FF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" w:hAnsi="Arial" w:cs="Arial"/>
                <w:szCs w:val="16"/>
              </w:rPr>
              <w:t xml:space="preserve">Yes  </w:t>
            </w:r>
            <w:r w:rsidRPr="00D4638A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4638A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D4638A">
              <w:rPr>
                <w:rFonts w:ascii="Verdana" w:hAnsi="Verdana" w:cs="Arial"/>
                <w:szCs w:val="16"/>
              </w:rPr>
              <w:fldChar w:fldCharType="end"/>
            </w:r>
          </w:p>
        </w:tc>
      </w:tr>
      <w:tr w:rsidR="00905D56" w:rsidRPr="00522F40" w14:paraId="45EB34AA" w14:textId="77777777" w:rsidTr="006739FF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543110" w14:textId="77777777" w:rsidR="00905D56" w:rsidRPr="00522F40" w:rsidRDefault="00905D56" w:rsidP="006739FF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D4638A" w:rsidRPr="00D4638A" w14:paraId="66C1A907" w14:textId="77777777" w:rsidTr="007D2B61">
        <w:tc>
          <w:tcPr>
            <w:tcW w:w="30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02F5A" w14:textId="77777777" w:rsidR="00905D56" w:rsidRPr="00D4638A" w:rsidRDefault="00905D56" w:rsidP="006739FF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rFonts w:ascii="Arial" w:hAnsi="Arial" w:cs="Arial"/>
                <w:color w:val="auto"/>
              </w:rPr>
              <w:t>Name of Company Filming for:</w:t>
            </w:r>
          </w:p>
        </w:tc>
        <w:tc>
          <w:tcPr>
            <w:tcW w:w="7235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5887A" w14:textId="24DF3659" w:rsidR="00905D56" w:rsidRPr="00D4638A" w:rsidRDefault="00800F07" w:rsidP="006739FF">
            <w:pPr>
              <w:pStyle w:val="TableBookmansmall"/>
              <w:rPr>
                <w:rFonts w:ascii="Arial" w:hAnsi="Arial" w:cs="Arial"/>
                <w:sz w:val="20"/>
              </w:rPr>
            </w:pPr>
            <w:r w:rsidRPr="00D4638A">
              <w:rPr>
                <w:rFonts w:ascii="Arial Narrow" w:hAnsi="Arial Narro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4638A">
              <w:rPr>
                <w:rFonts w:ascii="Arial Narrow" w:hAnsi="Arial Narrow"/>
              </w:rPr>
              <w:instrText xml:space="preserve"> FORMTEXT </w:instrText>
            </w:r>
            <w:r w:rsidRPr="00D4638A">
              <w:rPr>
                <w:rFonts w:ascii="Arial Narrow" w:hAnsi="Arial Narrow"/>
              </w:rPr>
            </w:r>
            <w:r w:rsidRPr="00D4638A">
              <w:rPr>
                <w:rFonts w:ascii="Arial Narrow" w:hAnsi="Arial Narrow"/>
              </w:rPr>
              <w:fldChar w:fldCharType="separate"/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="00D4638A">
              <w:rPr>
                <w:rFonts w:ascii="Arial Narrow" w:hAnsi="Arial Narrow"/>
              </w:rPr>
              <w:t> </w:t>
            </w:r>
            <w:r w:rsidRPr="00D4638A">
              <w:rPr>
                <w:rFonts w:ascii="Arial Narrow" w:hAnsi="Arial Narrow"/>
              </w:rPr>
              <w:fldChar w:fldCharType="end"/>
            </w:r>
          </w:p>
        </w:tc>
      </w:tr>
      <w:tr w:rsidR="00D4638A" w:rsidRPr="00D4638A" w14:paraId="41B696E4" w14:textId="77777777" w:rsidTr="006739FF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7E635C" w14:textId="77777777" w:rsidR="00905D56" w:rsidRPr="00D4638A" w:rsidRDefault="00905D56" w:rsidP="006739FF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D4638A" w:rsidRPr="00D4638A" w14:paraId="6F423664" w14:textId="77777777" w:rsidTr="007D2B61">
        <w:tc>
          <w:tcPr>
            <w:tcW w:w="30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773D6" w14:textId="77777777" w:rsidR="00905D56" w:rsidRPr="00D4638A" w:rsidRDefault="00905D56" w:rsidP="006739FF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rFonts w:ascii="Arial" w:hAnsi="Arial" w:cs="Arial"/>
                <w:color w:val="auto"/>
              </w:rPr>
              <w:t>Email of Company Filming for:</w:t>
            </w:r>
          </w:p>
        </w:tc>
        <w:tc>
          <w:tcPr>
            <w:tcW w:w="394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38566" w14:textId="07534402" w:rsidR="00905D56" w:rsidRPr="00D4638A" w:rsidRDefault="00800F07" w:rsidP="006739FF">
            <w:pPr>
              <w:pStyle w:val="Head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D4638A">
              <w:rPr>
                <w:color w:val="auto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4638A">
              <w:rPr>
                <w:color w:val="auto"/>
                <w:sz w:val="16"/>
                <w:szCs w:val="16"/>
              </w:rPr>
              <w:instrText xml:space="preserve"> FORMTEXT </w:instrText>
            </w:r>
            <w:r w:rsidRPr="00D4638A">
              <w:rPr>
                <w:color w:val="auto"/>
                <w:sz w:val="16"/>
                <w:szCs w:val="16"/>
              </w:rPr>
            </w:r>
            <w:r w:rsidRPr="00D4638A">
              <w:rPr>
                <w:color w:val="auto"/>
                <w:sz w:val="16"/>
                <w:szCs w:val="16"/>
              </w:rPr>
              <w:fldChar w:fldCharType="separate"/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Pr="00D4638A">
              <w:rPr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12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17DC8" w14:textId="77777777" w:rsidR="00905D56" w:rsidRPr="00D4638A" w:rsidRDefault="00905D56" w:rsidP="006739FF">
            <w:pPr>
              <w:pStyle w:val="Header"/>
              <w:rPr>
                <w:rFonts w:ascii="Arial" w:hAnsi="Arial" w:cs="Arial"/>
                <w:color w:val="auto"/>
                <w:szCs w:val="20"/>
              </w:rPr>
            </w:pPr>
            <w:r w:rsidRPr="00D4638A">
              <w:rPr>
                <w:rFonts w:ascii="Arial" w:hAnsi="Arial" w:cs="Arial"/>
                <w:color w:val="auto"/>
                <w:szCs w:val="20"/>
              </w:rPr>
              <w:t>Cell Phone:</w:t>
            </w:r>
          </w:p>
        </w:tc>
        <w:tc>
          <w:tcPr>
            <w:tcW w:w="201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58CB" w14:textId="51456D5D" w:rsidR="00905D56" w:rsidRPr="00D4638A" w:rsidRDefault="00800F07" w:rsidP="006739FF">
            <w:pPr>
              <w:pStyle w:val="Head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D4638A">
              <w:rPr>
                <w:color w:val="auto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4638A">
              <w:rPr>
                <w:color w:val="auto"/>
                <w:sz w:val="16"/>
                <w:szCs w:val="16"/>
              </w:rPr>
              <w:instrText xml:space="preserve"> FORMTEXT </w:instrText>
            </w:r>
            <w:r w:rsidRPr="00D4638A">
              <w:rPr>
                <w:color w:val="auto"/>
                <w:sz w:val="16"/>
                <w:szCs w:val="16"/>
              </w:rPr>
            </w:r>
            <w:r w:rsidRPr="00D4638A">
              <w:rPr>
                <w:color w:val="auto"/>
                <w:sz w:val="16"/>
                <w:szCs w:val="16"/>
              </w:rPr>
              <w:fldChar w:fldCharType="separate"/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="00D4638A">
              <w:rPr>
                <w:color w:val="auto"/>
                <w:sz w:val="16"/>
                <w:szCs w:val="16"/>
              </w:rPr>
              <w:t> </w:t>
            </w:r>
            <w:r w:rsidRPr="00D4638A">
              <w:rPr>
                <w:color w:val="auto"/>
                <w:sz w:val="16"/>
                <w:szCs w:val="16"/>
              </w:rPr>
              <w:fldChar w:fldCharType="end"/>
            </w:r>
          </w:p>
        </w:tc>
      </w:tr>
      <w:tr w:rsidR="00905D56" w:rsidRPr="00522F40" w14:paraId="1ED0F04C" w14:textId="77777777" w:rsidTr="00F318F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2D8194" w14:textId="77777777" w:rsidR="00905D56" w:rsidRPr="00522F40" w:rsidRDefault="00905D56" w:rsidP="00905D56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03721D" w:rsidRPr="0003721D" w14:paraId="35AC2320" w14:textId="77777777" w:rsidTr="007D2B61">
        <w:tc>
          <w:tcPr>
            <w:tcW w:w="15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09F4BCE" w14:textId="77777777" w:rsidR="00905D56" w:rsidRPr="0003721D" w:rsidRDefault="00905D56" w:rsidP="00905D56">
            <w:pPr>
              <w:pStyle w:val="TableBookmansmall"/>
              <w:rPr>
                <w:rFonts w:ascii="Arial" w:hAnsi="Arial" w:cs="Arial"/>
                <w:b/>
                <w:color w:val="FFFF00"/>
                <w:sz w:val="18"/>
                <w:szCs w:val="18"/>
              </w:rPr>
            </w:pPr>
            <w:r w:rsidRPr="0003721D">
              <w:rPr>
                <w:rFonts w:ascii="Arial" w:hAnsi="Arial" w:cs="Arial"/>
                <w:b/>
                <w:color w:val="FFFF00"/>
                <w:sz w:val="18"/>
                <w:szCs w:val="18"/>
              </w:rPr>
              <w:t>Type of Drone</w:t>
            </w:r>
          </w:p>
        </w:tc>
        <w:tc>
          <w:tcPr>
            <w:tcW w:w="215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A2C0085" w14:textId="77777777" w:rsidR="00905D56" w:rsidRPr="0003721D" w:rsidRDefault="00905D56" w:rsidP="00905D56">
            <w:pPr>
              <w:pStyle w:val="TableBookmansmall"/>
              <w:jc w:val="center"/>
              <w:rPr>
                <w:rFonts w:ascii="Arial" w:hAnsi="Arial" w:cs="Arial"/>
                <w:b/>
                <w:color w:val="FFFF00"/>
                <w:sz w:val="18"/>
                <w:szCs w:val="18"/>
              </w:rPr>
            </w:pPr>
            <w:r w:rsidRPr="0003721D">
              <w:rPr>
                <w:rFonts w:ascii="Arial" w:hAnsi="Arial" w:cs="Arial"/>
                <w:b/>
                <w:color w:val="FFFF00"/>
                <w:sz w:val="18"/>
                <w:szCs w:val="18"/>
              </w:rPr>
              <w:t>Manufacture</w:t>
            </w:r>
          </w:p>
        </w:tc>
        <w:tc>
          <w:tcPr>
            <w:tcW w:w="15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51CAA42" w14:textId="77777777" w:rsidR="00905D56" w:rsidRPr="0003721D" w:rsidRDefault="00905D56" w:rsidP="00905D56">
            <w:pPr>
              <w:pStyle w:val="TableBookmansmall"/>
              <w:rPr>
                <w:rFonts w:ascii="Arial" w:hAnsi="Arial" w:cs="Arial"/>
                <w:b/>
                <w:color w:val="FFFF00"/>
                <w:sz w:val="18"/>
                <w:szCs w:val="18"/>
              </w:rPr>
            </w:pPr>
            <w:r w:rsidRPr="0003721D">
              <w:rPr>
                <w:rFonts w:ascii="Arial" w:hAnsi="Arial" w:cs="Arial"/>
                <w:b/>
                <w:color w:val="FFFF00"/>
                <w:sz w:val="18"/>
                <w:szCs w:val="18"/>
              </w:rPr>
              <w:t>Model</w:t>
            </w:r>
          </w:p>
        </w:tc>
        <w:tc>
          <w:tcPr>
            <w:tcW w:w="170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47BC8BCE" w14:textId="77777777" w:rsidR="00905D56" w:rsidRPr="0003721D" w:rsidRDefault="00905D56" w:rsidP="00905D56">
            <w:pPr>
              <w:pStyle w:val="TableBookmansmall"/>
              <w:jc w:val="center"/>
              <w:rPr>
                <w:rFonts w:ascii="Arial" w:hAnsi="Arial" w:cs="Arial"/>
                <w:b/>
                <w:color w:val="FFFF00"/>
                <w:sz w:val="18"/>
                <w:szCs w:val="18"/>
              </w:rPr>
            </w:pPr>
            <w:r w:rsidRPr="0003721D">
              <w:rPr>
                <w:rFonts w:ascii="Arial" w:hAnsi="Arial" w:cs="Arial"/>
                <w:b/>
                <w:color w:val="FFFF00"/>
                <w:sz w:val="18"/>
                <w:szCs w:val="18"/>
              </w:rPr>
              <w:t>Serial N</w:t>
            </w:r>
            <w:r w:rsidRPr="0003721D">
              <w:rPr>
                <w:rFonts w:ascii="Castellar" w:hAnsi="Castellar" w:cs="Arial"/>
                <w:b/>
                <w:color w:val="FFFF00"/>
                <w:sz w:val="18"/>
                <w:szCs w:val="18"/>
              </w:rPr>
              <w:t>°</w:t>
            </w:r>
            <w:r w:rsidRPr="0003721D">
              <w:rPr>
                <w:rFonts w:ascii="Arial" w:hAnsi="Arial" w:cs="Arial"/>
                <w:b/>
                <w:color w:val="FFFF00"/>
                <w:sz w:val="18"/>
                <w:szCs w:val="18"/>
              </w:rPr>
              <w:t>:</w:t>
            </w:r>
          </w:p>
        </w:tc>
        <w:tc>
          <w:tcPr>
            <w:tcW w:w="173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274C31E8" w14:textId="77777777" w:rsidR="00905D56" w:rsidRPr="0003721D" w:rsidRDefault="00905D56" w:rsidP="00905D56">
            <w:pPr>
              <w:pStyle w:val="TableBookmansmall"/>
              <w:jc w:val="center"/>
              <w:rPr>
                <w:rFonts w:ascii="Arial" w:hAnsi="Arial" w:cs="Arial"/>
                <w:b/>
                <w:color w:val="FFFF00"/>
                <w:sz w:val="18"/>
                <w:szCs w:val="18"/>
              </w:rPr>
            </w:pPr>
            <w:r w:rsidRPr="0003721D">
              <w:rPr>
                <w:rFonts w:ascii="Arial" w:hAnsi="Arial" w:cs="Arial"/>
                <w:b/>
                <w:color w:val="FFFF00"/>
                <w:sz w:val="18"/>
                <w:szCs w:val="18"/>
              </w:rPr>
              <w:t>Weight of Drone</w:t>
            </w:r>
          </w:p>
        </w:tc>
        <w:tc>
          <w:tcPr>
            <w:tcW w:w="15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123637B" w14:textId="77777777" w:rsidR="00905D56" w:rsidRPr="0003721D" w:rsidRDefault="00905D56" w:rsidP="00905D56">
            <w:pPr>
              <w:pStyle w:val="TableBookmansmall"/>
              <w:jc w:val="center"/>
              <w:rPr>
                <w:rFonts w:ascii="Arial" w:hAnsi="Arial" w:cs="Arial"/>
                <w:b/>
                <w:color w:val="FFFF00"/>
                <w:sz w:val="18"/>
                <w:szCs w:val="18"/>
              </w:rPr>
            </w:pPr>
            <w:r w:rsidRPr="0003721D">
              <w:rPr>
                <w:rFonts w:ascii="Arial" w:hAnsi="Arial" w:cs="Arial"/>
                <w:b/>
                <w:color w:val="FFFF00"/>
                <w:sz w:val="18"/>
                <w:szCs w:val="18"/>
              </w:rPr>
              <w:t>Range of Drone</w:t>
            </w:r>
          </w:p>
        </w:tc>
      </w:tr>
      <w:tr w:rsidR="00D4638A" w:rsidRPr="00D4638A" w14:paraId="0176BB8C" w14:textId="77777777" w:rsidTr="007D2B61">
        <w:tc>
          <w:tcPr>
            <w:tcW w:w="15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C5A5E" w14:textId="2C7A9975" w:rsidR="00905D56" w:rsidRPr="00D4638A" w:rsidRDefault="00800F07" w:rsidP="00905D56">
            <w:pPr>
              <w:pStyle w:val="TableBookmansmall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8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4638A">
              <w:instrText xml:space="preserve"> FORMTEXT </w:instrText>
            </w:r>
            <w:r w:rsidRPr="00D4638A">
              <w:fldChar w:fldCharType="separate"/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Pr="00D4638A">
              <w:fldChar w:fldCharType="end"/>
            </w:r>
          </w:p>
        </w:tc>
        <w:tc>
          <w:tcPr>
            <w:tcW w:w="215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39685" w14:textId="3CA35F5F" w:rsidR="00905D56" w:rsidRPr="00D4638A" w:rsidRDefault="00905D56" w:rsidP="00905D56">
            <w:pPr>
              <w:pStyle w:val="TableBookmansmall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8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4638A">
              <w:instrText xml:space="preserve"> FORMTEXT </w:instrText>
            </w:r>
            <w:r w:rsidRPr="00D4638A">
              <w:fldChar w:fldCharType="separate"/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Pr="00D4638A">
              <w:fldChar w:fldCharType="end"/>
            </w:r>
          </w:p>
        </w:tc>
        <w:tc>
          <w:tcPr>
            <w:tcW w:w="15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26C5F" w14:textId="4A59F536" w:rsidR="00905D56" w:rsidRPr="00D4638A" w:rsidRDefault="00905D56" w:rsidP="00905D56">
            <w:pPr>
              <w:pStyle w:val="TableBookmansmall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8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638A">
              <w:instrText xml:space="preserve"> FORMTEXT </w:instrText>
            </w:r>
            <w:r w:rsidRPr="00D4638A">
              <w:fldChar w:fldCharType="separate"/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Pr="00D4638A">
              <w:fldChar w:fldCharType="end"/>
            </w:r>
          </w:p>
        </w:tc>
        <w:tc>
          <w:tcPr>
            <w:tcW w:w="170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43C3F" w14:textId="77777777" w:rsidR="00905D56" w:rsidRPr="00D4638A" w:rsidRDefault="00905D56" w:rsidP="00905D56">
            <w:pPr>
              <w:pStyle w:val="TableBookmansmall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8A"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2" w:name="Text1"/>
            <w:r w:rsidRPr="00D4638A">
              <w:instrText xml:space="preserve"> FORMTEXT </w:instrText>
            </w:r>
            <w:r w:rsidRPr="00D4638A">
              <w:fldChar w:fldCharType="separate"/>
            </w:r>
            <w:r w:rsidRPr="00D4638A">
              <w:rPr>
                <w:noProof/>
              </w:rPr>
              <w:t> </w:t>
            </w:r>
            <w:r w:rsidRPr="00D4638A">
              <w:rPr>
                <w:noProof/>
              </w:rPr>
              <w:t> </w:t>
            </w:r>
            <w:r w:rsidRPr="00D4638A">
              <w:rPr>
                <w:noProof/>
              </w:rPr>
              <w:t> </w:t>
            </w:r>
            <w:r w:rsidRPr="00D4638A">
              <w:rPr>
                <w:noProof/>
              </w:rPr>
              <w:t> </w:t>
            </w:r>
            <w:r w:rsidRPr="00D4638A">
              <w:rPr>
                <w:noProof/>
              </w:rPr>
              <w:t> </w:t>
            </w:r>
            <w:r w:rsidRPr="00D4638A">
              <w:fldChar w:fldCharType="end"/>
            </w:r>
            <w:bookmarkEnd w:id="2"/>
          </w:p>
        </w:tc>
        <w:tc>
          <w:tcPr>
            <w:tcW w:w="173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81E86" w14:textId="1C31CBCD" w:rsidR="00905D56" w:rsidRPr="00D4638A" w:rsidRDefault="00905D56" w:rsidP="00905D56">
            <w:pPr>
              <w:pStyle w:val="TableBookmansmall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8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4638A">
              <w:instrText xml:space="preserve"> FORMTEXT </w:instrText>
            </w:r>
            <w:r w:rsidRPr="00D4638A">
              <w:fldChar w:fldCharType="separate"/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Pr="00D4638A">
              <w:fldChar w:fldCharType="end"/>
            </w:r>
          </w:p>
        </w:tc>
        <w:tc>
          <w:tcPr>
            <w:tcW w:w="15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7A1CA" w14:textId="55465C8A" w:rsidR="00905D56" w:rsidRPr="00D4638A" w:rsidRDefault="00905D56" w:rsidP="00905D56">
            <w:pPr>
              <w:pStyle w:val="TableBookmansmall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8A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638A">
              <w:instrText xml:space="preserve"> FORMTEXT </w:instrText>
            </w:r>
            <w:r w:rsidRPr="00D4638A">
              <w:fldChar w:fldCharType="separate"/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="00D4638A">
              <w:t> </w:t>
            </w:r>
            <w:r w:rsidRPr="00D4638A">
              <w:fldChar w:fldCharType="end"/>
            </w:r>
          </w:p>
        </w:tc>
      </w:tr>
      <w:tr w:rsidR="00905D56" w:rsidRPr="00522F40" w14:paraId="47CE10CC" w14:textId="77777777" w:rsidTr="00F318F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059265" w14:textId="77777777" w:rsidR="00905D56" w:rsidRPr="00522F40" w:rsidRDefault="00905D56" w:rsidP="00905D56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03721D" w:rsidRPr="0003721D" w14:paraId="5E488CE3" w14:textId="77777777" w:rsidTr="0003721D">
        <w:trPr>
          <w:trHeight w:val="286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7673AD3" w14:textId="77777777" w:rsidR="00905D56" w:rsidRPr="0003721D" w:rsidRDefault="00FA575B" w:rsidP="00905D56">
            <w:pPr>
              <w:pStyle w:val="TableBookmansmall"/>
              <w:rPr>
                <w:rFonts w:ascii="Arial" w:hAnsi="Arial" w:cs="Arial"/>
                <w:color w:val="FFFF00"/>
                <w:sz w:val="20"/>
              </w:rPr>
            </w:pPr>
            <w:r>
              <w:rPr>
                <w:rFonts w:ascii="Arial" w:hAnsi="Arial" w:cs="Arial"/>
                <w:b/>
                <w:color w:val="FFFF00"/>
                <w:sz w:val="20"/>
              </w:rPr>
              <w:t xml:space="preserve">Access </w:t>
            </w:r>
            <w:r w:rsidR="00905D56" w:rsidRPr="0003721D">
              <w:rPr>
                <w:rFonts w:ascii="Arial" w:hAnsi="Arial" w:cs="Arial"/>
                <w:b/>
                <w:color w:val="FFFF00"/>
                <w:sz w:val="20"/>
              </w:rPr>
              <w:t xml:space="preserve">Requirements </w:t>
            </w:r>
          </w:p>
        </w:tc>
      </w:tr>
      <w:tr w:rsidR="00905D56" w:rsidRPr="004F73F2" w14:paraId="7DD78C4D" w14:textId="77777777" w:rsidTr="00F318FB"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1D14F" w14:textId="77777777" w:rsidR="00905D56" w:rsidRPr="005E40EA" w:rsidRDefault="005E40EA" w:rsidP="00905D56">
            <w:pPr>
              <w:pStyle w:val="TableBookmansmall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E40EA">
              <w:rPr>
                <w:rFonts w:ascii="Arial" w:hAnsi="Arial" w:cs="Arial"/>
                <w:sz w:val="18"/>
                <w:szCs w:val="18"/>
              </w:rPr>
              <w:t>The following areas have been designated as ‘r</w:t>
            </w:r>
            <w:r>
              <w:rPr>
                <w:rFonts w:ascii="Arial" w:hAnsi="Arial" w:cs="Arial"/>
                <w:sz w:val="18"/>
                <w:szCs w:val="18"/>
              </w:rPr>
              <w:t>estricted’ for Drone operations,</w:t>
            </w:r>
            <w:r w:rsidRPr="005770E7">
              <w:rPr>
                <w:rFonts w:ascii="Arial" w:eastAsiaTheme="minorHAnsi" w:hAnsi="Arial" w:cs="Arial"/>
                <w:color w:val="000000"/>
                <w:sz w:val="18"/>
                <w:szCs w:val="18"/>
                <w:lang w:val="en-NZ"/>
              </w:rPr>
              <w:t xml:space="preserve"> you may be asked to discuss your requirements with the </w:t>
            </w:r>
            <w:r w:rsidRPr="00F318FB">
              <w:rPr>
                <w:rFonts w:ascii="Arial" w:eastAsiaTheme="minorHAnsi" w:hAnsi="Arial" w:cs="Arial"/>
                <w:color w:val="000000"/>
                <w:sz w:val="18"/>
                <w:szCs w:val="18"/>
                <w:lang w:val="en-NZ"/>
              </w:rPr>
              <w:t xml:space="preserve">Port of Napier </w:t>
            </w:r>
            <w:r>
              <w:rPr>
                <w:rFonts w:ascii="Arial" w:eastAsiaTheme="minorHAnsi" w:hAnsi="Arial" w:cs="Arial"/>
                <w:color w:val="000000"/>
                <w:sz w:val="18"/>
                <w:szCs w:val="18"/>
                <w:lang w:val="en-NZ"/>
              </w:rPr>
              <w:t xml:space="preserve">Health and Safety Advisor </w:t>
            </w:r>
            <w:r w:rsidRPr="005770E7">
              <w:rPr>
                <w:rFonts w:ascii="Arial" w:eastAsiaTheme="minorHAnsi" w:hAnsi="Arial" w:cs="Arial"/>
                <w:color w:val="000000"/>
                <w:sz w:val="18"/>
                <w:szCs w:val="18"/>
                <w:lang w:val="en-NZ"/>
              </w:rPr>
              <w:t>prior to booking.</w:t>
            </w:r>
          </w:p>
        </w:tc>
      </w:tr>
      <w:tr w:rsidR="00905D56" w:rsidRPr="00522F40" w14:paraId="7C20FD5F" w14:textId="77777777" w:rsidTr="00F318F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2E668D" w14:textId="77777777" w:rsidR="00905D56" w:rsidRPr="00522F40" w:rsidRDefault="00905D56" w:rsidP="00905D56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7D2B61" w:rsidRPr="00FE7C3D" w14:paraId="25B10187" w14:textId="77777777" w:rsidTr="00FA575B">
        <w:tc>
          <w:tcPr>
            <w:tcW w:w="16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510A9" w14:textId="77777777" w:rsidR="007D2B61" w:rsidRPr="00FE7C3D" w:rsidRDefault="007D2B61" w:rsidP="00BE197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</w:t>
            </w:r>
            <w:r w:rsidR="00BE197B">
              <w:rPr>
                <w:rFonts w:ascii="Verdana" w:hAnsi="Verdana" w:cs="Arial"/>
                <w:szCs w:val="16"/>
              </w:rPr>
              <w:t>Buildings</w:t>
            </w:r>
          </w:p>
        </w:tc>
        <w:tc>
          <w:tcPr>
            <w:tcW w:w="15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CF3A5" w14:textId="77777777" w:rsidR="007D2B61" w:rsidRPr="00FE7C3D" w:rsidRDefault="007D2B61" w:rsidP="00BE197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</w:t>
            </w:r>
            <w:r w:rsidR="00BE197B">
              <w:rPr>
                <w:rFonts w:ascii="Verdana" w:hAnsi="Verdana" w:cs="Arial"/>
                <w:szCs w:val="16"/>
              </w:rPr>
              <w:t>Thames St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BC906" w14:textId="77777777" w:rsidR="007D2B61" w:rsidRPr="00FE7C3D" w:rsidRDefault="007D2B61" w:rsidP="00BE197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</w:t>
            </w:r>
            <w:r w:rsidR="00BE197B">
              <w:rPr>
                <w:rFonts w:ascii="Verdana" w:hAnsi="Verdana" w:cs="Arial"/>
                <w:szCs w:val="16"/>
              </w:rPr>
              <w:t>Rail Yard</w:t>
            </w:r>
          </w:p>
        </w:tc>
        <w:tc>
          <w:tcPr>
            <w:tcW w:w="198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BAFB" w14:textId="77777777" w:rsidR="007D2B61" w:rsidRPr="00FE7C3D" w:rsidRDefault="007D2B61" w:rsidP="00BE197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</w:t>
            </w:r>
            <w:r w:rsidR="00BE197B">
              <w:rPr>
                <w:rFonts w:ascii="Verdana" w:hAnsi="Verdana" w:cs="Arial"/>
                <w:szCs w:val="16"/>
              </w:rPr>
              <w:t>Log Yard</w:t>
            </w:r>
          </w:p>
        </w:tc>
        <w:tc>
          <w:tcPr>
            <w:tcW w:w="17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0F3D2" w14:textId="77777777" w:rsidR="007D2B61" w:rsidRPr="00FE7C3D" w:rsidRDefault="007D2B61" w:rsidP="00BE197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</w:t>
            </w:r>
            <w:r w:rsidR="00FA575B">
              <w:rPr>
                <w:rFonts w:ascii="Verdana" w:hAnsi="Verdana" w:cs="Arial"/>
                <w:szCs w:val="16"/>
              </w:rPr>
              <w:t>Reefer Grids</w:t>
            </w:r>
          </w:p>
        </w:tc>
        <w:tc>
          <w:tcPr>
            <w:tcW w:w="18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68174" w14:textId="7F9C4F3F" w:rsidR="007D2B61" w:rsidRPr="00FE7C3D" w:rsidRDefault="007D2B61" w:rsidP="00FA575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</w:t>
            </w:r>
            <w:r w:rsidR="00FA575B">
              <w:rPr>
                <w:rFonts w:ascii="Verdana" w:hAnsi="Verdana" w:cs="Arial"/>
                <w:szCs w:val="16"/>
              </w:rPr>
              <w:t>Survey Area</w:t>
            </w:r>
          </w:p>
        </w:tc>
      </w:tr>
      <w:tr w:rsidR="00BE197B" w:rsidRPr="00FE7C3D" w14:paraId="02824212" w14:textId="77777777" w:rsidTr="00FA575B">
        <w:tc>
          <w:tcPr>
            <w:tcW w:w="16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46F56" w14:textId="77777777" w:rsidR="00BE197B" w:rsidRPr="00FE7C3D" w:rsidRDefault="00BE197B" w:rsidP="00BE197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Pilot Access</w:t>
            </w:r>
          </w:p>
        </w:tc>
        <w:tc>
          <w:tcPr>
            <w:tcW w:w="15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0012B" w14:textId="77777777" w:rsidR="00BE197B" w:rsidRPr="00FE7C3D" w:rsidRDefault="00BE197B" w:rsidP="00BE197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Tug Access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9C109" w14:textId="77777777" w:rsidR="00BE197B" w:rsidRPr="00FE7C3D" w:rsidRDefault="00BE197B" w:rsidP="00BE197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Wharf Access</w:t>
            </w:r>
          </w:p>
        </w:tc>
        <w:tc>
          <w:tcPr>
            <w:tcW w:w="198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5E1F" w14:textId="77777777" w:rsidR="00BE197B" w:rsidRPr="00FE7C3D" w:rsidRDefault="00BE197B" w:rsidP="007D2B61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Breakwater Access</w:t>
            </w:r>
          </w:p>
        </w:tc>
        <w:tc>
          <w:tcPr>
            <w:tcW w:w="170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A9BAA" w14:textId="77777777" w:rsidR="00BE197B" w:rsidRDefault="00BE197B" w:rsidP="00BE197B">
            <w:pPr>
              <w:pStyle w:val="TableBookmansmall"/>
              <w:rPr>
                <w:rFonts w:ascii="Verdana" w:hAnsi="Verdana" w:cs="Arial"/>
                <w:szCs w:val="16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</w:t>
            </w:r>
            <w:r w:rsidR="00FA575B">
              <w:rPr>
                <w:rFonts w:ascii="Verdana" w:hAnsi="Verdana" w:cs="Arial"/>
                <w:szCs w:val="16"/>
              </w:rPr>
              <w:t>Vessel Access</w:t>
            </w:r>
          </w:p>
        </w:tc>
        <w:tc>
          <w:tcPr>
            <w:tcW w:w="18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786A" w14:textId="77777777" w:rsidR="00BE197B" w:rsidRPr="00FE7C3D" w:rsidRDefault="00BE197B" w:rsidP="00FA575B">
            <w:pPr>
              <w:pStyle w:val="TableBookmansmall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  <w:r>
              <w:rPr>
                <w:rFonts w:ascii="Verdana" w:hAnsi="Verdana" w:cs="Arial"/>
                <w:szCs w:val="16"/>
              </w:rPr>
              <w:t xml:space="preserve"> </w:t>
            </w:r>
            <w:r w:rsidR="00FA575B" w:rsidRPr="00EC70B6">
              <w:rPr>
                <w:rFonts w:ascii="Arial" w:hAnsi="Arial" w:cs="Arial"/>
                <w:sz w:val="18"/>
                <w:szCs w:val="18"/>
              </w:rPr>
              <w:t>Bluff Hill</w:t>
            </w:r>
            <w:r w:rsidR="00FA575B">
              <w:rPr>
                <w:rFonts w:ascii="Arial" w:hAnsi="Arial" w:cs="Arial"/>
                <w:sz w:val="18"/>
                <w:szCs w:val="18"/>
              </w:rPr>
              <w:t>/Yard</w:t>
            </w:r>
          </w:p>
        </w:tc>
      </w:tr>
      <w:tr w:rsidR="00905D56" w:rsidRPr="00522F40" w14:paraId="18705AA6" w14:textId="77777777" w:rsidTr="00F318FB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2D5706" w14:textId="77777777" w:rsidR="00905D56" w:rsidRPr="00522F40" w:rsidRDefault="00905D56" w:rsidP="00905D56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03721D" w:rsidRPr="0003721D" w14:paraId="2B80DC62" w14:textId="77777777" w:rsidTr="007D2B61">
        <w:trPr>
          <w:gridBefore w:val="1"/>
          <w:wBefore w:w="15" w:type="dxa"/>
        </w:trPr>
        <w:tc>
          <w:tcPr>
            <w:tcW w:w="8517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9525824" w14:textId="77777777" w:rsidR="00905D56" w:rsidRPr="0003721D" w:rsidRDefault="00905D56" w:rsidP="00905D56">
            <w:pPr>
              <w:pStyle w:val="TableBookmansmall"/>
              <w:rPr>
                <w:rFonts w:ascii="Arial" w:hAnsi="Arial" w:cs="Arial"/>
                <w:b/>
                <w:color w:val="FFFF00"/>
                <w:sz w:val="18"/>
                <w:szCs w:val="18"/>
              </w:rPr>
            </w:pPr>
            <w:r w:rsidRPr="0003721D">
              <w:rPr>
                <w:rFonts w:ascii="Arial" w:hAnsi="Arial" w:cs="Arial"/>
                <w:b/>
                <w:color w:val="FFFF00"/>
                <w:sz w:val="20"/>
              </w:rPr>
              <w:t>Supporting Documents</w:t>
            </w:r>
            <w:r w:rsidRPr="0003721D">
              <w:rPr>
                <w:rFonts w:ascii="Arial" w:hAnsi="Arial" w:cs="Arial"/>
                <w:b/>
                <w:color w:val="FFFF00"/>
                <w:sz w:val="20"/>
              </w:rPr>
              <w:tab/>
            </w:r>
            <w:r w:rsidRPr="0003721D">
              <w:rPr>
                <w:rFonts w:ascii="Arial" w:hAnsi="Arial" w:cs="Arial"/>
                <w:color w:val="FFFF00"/>
                <w:sz w:val="14"/>
                <w:szCs w:val="14"/>
              </w:rPr>
              <w:t>(This application may be rejected if the following documents are not supplied)</w:t>
            </w:r>
          </w:p>
        </w:tc>
        <w:tc>
          <w:tcPr>
            <w:tcW w:w="5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70C1BA4" w14:textId="77777777" w:rsidR="00905D56" w:rsidRPr="0003721D" w:rsidRDefault="00905D56" w:rsidP="00905D56">
            <w:pPr>
              <w:pStyle w:val="TableBookmansmall"/>
              <w:jc w:val="center"/>
              <w:rPr>
                <w:rFonts w:ascii="Arial" w:hAnsi="Arial" w:cs="Arial"/>
                <w:b/>
                <w:color w:val="FFFF00"/>
                <w:szCs w:val="16"/>
              </w:rPr>
            </w:pPr>
            <w:r w:rsidRPr="0003721D">
              <w:rPr>
                <w:rFonts w:ascii="Arial" w:hAnsi="Arial" w:cs="Arial"/>
                <w:b/>
                <w:color w:val="FFFF00"/>
                <w:szCs w:val="16"/>
              </w:rPr>
              <w:t>Ye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68D561F" w14:textId="77777777" w:rsidR="00905D56" w:rsidRPr="0003721D" w:rsidRDefault="00905D56" w:rsidP="00905D56">
            <w:pPr>
              <w:pStyle w:val="TableBookmansmall"/>
              <w:jc w:val="center"/>
              <w:rPr>
                <w:rFonts w:ascii="Arial" w:hAnsi="Arial" w:cs="Arial"/>
                <w:b/>
                <w:color w:val="FFFF00"/>
                <w:szCs w:val="16"/>
              </w:rPr>
            </w:pPr>
            <w:r w:rsidRPr="0003721D">
              <w:rPr>
                <w:rFonts w:ascii="Arial" w:hAnsi="Arial" w:cs="Arial"/>
                <w:b/>
                <w:color w:val="FFFF00"/>
                <w:szCs w:val="16"/>
              </w:rPr>
              <w:t>No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72D9A2E" w14:textId="77777777" w:rsidR="00905D56" w:rsidRPr="0003721D" w:rsidRDefault="00905D56" w:rsidP="00905D56">
            <w:pPr>
              <w:pStyle w:val="TableBookmansmall"/>
              <w:jc w:val="center"/>
              <w:rPr>
                <w:rFonts w:ascii="Arial" w:hAnsi="Arial" w:cs="Arial"/>
                <w:b/>
                <w:color w:val="FFFF00"/>
                <w:szCs w:val="16"/>
              </w:rPr>
            </w:pPr>
            <w:r w:rsidRPr="0003721D">
              <w:rPr>
                <w:rFonts w:ascii="Arial" w:hAnsi="Arial" w:cs="Arial"/>
                <w:b/>
                <w:color w:val="FFFF00"/>
                <w:szCs w:val="16"/>
              </w:rPr>
              <w:t>N/A</w:t>
            </w:r>
          </w:p>
        </w:tc>
      </w:tr>
      <w:tr w:rsidR="001F4063" w:rsidRPr="00522F40" w14:paraId="63AEB7AD" w14:textId="77777777" w:rsidTr="007D2B61">
        <w:trPr>
          <w:gridBefore w:val="1"/>
          <w:wBefore w:w="15" w:type="dxa"/>
        </w:trPr>
        <w:tc>
          <w:tcPr>
            <w:tcW w:w="8517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3773E" w14:textId="77777777" w:rsidR="001F4063" w:rsidRPr="00FA575B" w:rsidRDefault="001F4063" w:rsidP="001F4063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A575B">
              <w:rPr>
                <w:rFonts w:ascii="Arial" w:hAnsi="Arial" w:cs="Arial"/>
                <w:sz w:val="18"/>
                <w:szCs w:val="18"/>
              </w:rPr>
              <w:t>Digital copy of your Port of Napier In</w:t>
            </w:r>
            <w:r w:rsidRPr="00FA575B">
              <w:rPr>
                <w:rFonts w:ascii="Arial" w:hAnsi="Arial" w:cs="Arial"/>
                <w:spacing w:val="-2"/>
                <w:sz w:val="18"/>
                <w:szCs w:val="18"/>
                <w:bdr w:val="none" w:sz="0" w:space="0" w:color="auto" w:frame="1"/>
              </w:rPr>
              <w:t xml:space="preserve">duction Certificate </w:t>
            </w:r>
            <w:r w:rsidRPr="00FA575B">
              <w:rPr>
                <w:rFonts w:ascii="Arial" w:hAnsi="Arial" w:cs="Arial"/>
                <w:sz w:val="18"/>
                <w:szCs w:val="18"/>
              </w:rPr>
              <w:t>enclosed</w:t>
            </w:r>
          </w:p>
        </w:tc>
        <w:tc>
          <w:tcPr>
            <w:tcW w:w="5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23E9E" w14:textId="25CDDBA3" w:rsidR="001F4063" w:rsidRPr="00FE7C3D" w:rsidRDefault="001F4063" w:rsidP="003436F7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91CF8" w14:textId="77777777" w:rsidR="001F4063" w:rsidRPr="00FE7C3D" w:rsidRDefault="001F4063" w:rsidP="003436F7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953C0" w14:textId="77777777" w:rsidR="001F4063" w:rsidRPr="00FE7C3D" w:rsidRDefault="001F4063" w:rsidP="003436F7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</w:tr>
      <w:tr w:rsidR="00905D56" w:rsidRPr="00522F40" w14:paraId="0A24B06B" w14:textId="77777777" w:rsidTr="007D2B61">
        <w:trPr>
          <w:gridBefore w:val="1"/>
          <w:wBefore w:w="15" w:type="dxa"/>
        </w:trPr>
        <w:tc>
          <w:tcPr>
            <w:tcW w:w="8517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95A43" w14:textId="77777777" w:rsidR="00D91011" w:rsidRPr="00FA575B" w:rsidRDefault="00905D56" w:rsidP="00905D56">
            <w:pPr>
              <w:jc w:val="both"/>
              <w:rPr>
                <w:rFonts w:ascii="Arial" w:hAnsi="Arial" w:cs="Arial"/>
                <w:bCs/>
                <w:color w:val="1F1F1F"/>
                <w:sz w:val="18"/>
                <w:szCs w:val="18"/>
              </w:rPr>
            </w:pPr>
            <w:r w:rsidRPr="00FA575B">
              <w:rPr>
                <w:rFonts w:ascii="Arial" w:hAnsi="Arial" w:cs="Arial"/>
                <w:sz w:val="18"/>
                <w:szCs w:val="18"/>
              </w:rPr>
              <w:t xml:space="preserve">Digital copy of Drone users’ </w:t>
            </w:r>
            <w:r w:rsidR="00D91011" w:rsidRPr="00FA575B">
              <w:rPr>
                <w:rFonts w:ascii="Arial" w:hAnsi="Arial" w:cs="Arial"/>
                <w:bCs/>
                <w:color w:val="1F1F1F"/>
                <w:sz w:val="18"/>
                <w:szCs w:val="18"/>
              </w:rPr>
              <w:t>Part 102 Unmanned Aircraft Operator Certificate</w:t>
            </w:r>
            <w:r w:rsidR="00D91011" w:rsidRPr="00FA575B">
              <w:rPr>
                <w:rFonts w:ascii="Arial" w:hAnsi="Arial" w:cs="Arial"/>
                <w:sz w:val="18"/>
                <w:szCs w:val="18"/>
              </w:rPr>
              <w:t xml:space="preserve"> enclosed</w:t>
            </w:r>
          </w:p>
        </w:tc>
        <w:tc>
          <w:tcPr>
            <w:tcW w:w="5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8A432" w14:textId="0CF559F6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FBC34" w14:textId="77777777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C68B" w14:textId="77777777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</w:tr>
      <w:tr w:rsidR="00905D56" w:rsidRPr="00522F40" w14:paraId="0E32BAEC" w14:textId="77777777" w:rsidTr="007D2B61">
        <w:trPr>
          <w:gridBefore w:val="1"/>
          <w:wBefore w:w="15" w:type="dxa"/>
        </w:trPr>
        <w:tc>
          <w:tcPr>
            <w:tcW w:w="8517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0BE55" w14:textId="047D9741" w:rsidR="00905D56" w:rsidRPr="00FA575B" w:rsidRDefault="00905D56" w:rsidP="00905D56">
            <w:pPr>
              <w:pStyle w:val="TableBookmansmall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A575B">
              <w:rPr>
                <w:rFonts w:ascii="Arial" w:hAnsi="Arial" w:cs="Arial"/>
                <w:sz w:val="18"/>
                <w:szCs w:val="18"/>
              </w:rPr>
              <w:t>Digital copy of the Drone users’ Aviation Public Liability Insurance Certificate (NZ$</w:t>
            </w:r>
            <w:r w:rsidR="00D4638A">
              <w:rPr>
                <w:rFonts w:ascii="Arial" w:hAnsi="Arial" w:cs="Arial"/>
                <w:sz w:val="18"/>
                <w:szCs w:val="18"/>
              </w:rPr>
              <w:t>5</w:t>
            </w:r>
            <w:r w:rsidRPr="00FA575B">
              <w:rPr>
                <w:rFonts w:ascii="Arial" w:hAnsi="Arial" w:cs="Arial"/>
                <w:sz w:val="18"/>
                <w:szCs w:val="18"/>
              </w:rPr>
              <w:t xml:space="preserve"> million) enclosed</w:t>
            </w:r>
          </w:p>
        </w:tc>
        <w:tc>
          <w:tcPr>
            <w:tcW w:w="5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284F8" w14:textId="0F7BAEE9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D983" w14:textId="77777777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C5200" w14:textId="77777777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</w:tr>
      <w:tr w:rsidR="00905D56" w:rsidRPr="00522F40" w14:paraId="40BA063B" w14:textId="77777777" w:rsidTr="007D2B61">
        <w:trPr>
          <w:gridBefore w:val="1"/>
          <w:wBefore w:w="15" w:type="dxa"/>
        </w:trPr>
        <w:tc>
          <w:tcPr>
            <w:tcW w:w="8517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98F2" w14:textId="77777777" w:rsidR="00905D56" w:rsidRPr="00FA575B" w:rsidRDefault="00905D56" w:rsidP="00905D56">
            <w:pPr>
              <w:pStyle w:val="TableBookmansmall"/>
              <w:jc w:val="both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  <w:r w:rsidRPr="00FA575B">
              <w:rPr>
                <w:rFonts w:ascii="Arial" w:hAnsi="Arial" w:cs="Arial"/>
                <w:sz w:val="18"/>
                <w:szCs w:val="18"/>
              </w:rPr>
              <w:t>Digital copy of the Operators Site-Specific Safety Plan (</w:t>
            </w:r>
            <w:r w:rsidRPr="00FA575B">
              <w:rPr>
                <w:rFonts w:ascii="Arial" w:hAnsi="Arial" w:cs="Arial"/>
                <w:bCs/>
                <w:color w:val="222222"/>
                <w:sz w:val="18"/>
                <w:szCs w:val="18"/>
                <w:shd w:val="clear" w:color="auto" w:fill="FFFFFF"/>
              </w:rPr>
              <w:t>Job Safety Analysis</w:t>
            </w:r>
            <w:r w:rsidRPr="00FA575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) enclosed</w:t>
            </w:r>
          </w:p>
        </w:tc>
        <w:tc>
          <w:tcPr>
            <w:tcW w:w="5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D5201" w14:textId="557AA568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FE540" w14:textId="77777777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AAFE1" w14:textId="77777777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</w:tr>
      <w:tr w:rsidR="00905D56" w:rsidRPr="00522F40" w14:paraId="635CA8E9" w14:textId="77777777" w:rsidTr="007D2B61">
        <w:trPr>
          <w:gridBefore w:val="1"/>
          <w:wBefore w:w="15" w:type="dxa"/>
        </w:trPr>
        <w:tc>
          <w:tcPr>
            <w:tcW w:w="8517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DE7D1" w14:textId="77777777" w:rsidR="00D91011" w:rsidRPr="00FA575B" w:rsidRDefault="00905D56" w:rsidP="007845D9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A575B">
              <w:rPr>
                <w:rFonts w:ascii="Arial" w:hAnsi="Arial" w:cs="Arial"/>
                <w:sz w:val="18"/>
                <w:szCs w:val="18"/>
              </w:rPr>
              <w:t xml:space="preserve">Digital copy of </w:t>
            </w:r>
            <w:r w:rsidR="007845D9">
              <w:rPr>
                <w:rFonts w:ascii="Arial" w:hAnsi="Arial" w:cs="Arial"/>
                <w:sz w:val="18"/>
                <w:szCs w:val="18"/>
              </w:rPr>
              <w:t xml:space="preserve">an aerial shot and </w:t>
            </w:r>
            <w:r w:rsidRPr="00FA575B">
              <w:rPr>
                <w:rFonts w:ascii="Arial" w:hAnsi="Arial" w:cs="Arial"/>
                <w:sz w:val="18"/>
                <w:szCs w:val="18"/>
              </w:rPr>
              <w:t>map that indicates what areas of the Port you intend to be using enclosed</w:t>
            </w:r>
          </w:p>
        </w:tc>
        <w:tc>
          <w:tcPr>
            <w:tcW w:w="5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3035C" w14:textId="750637C7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4B05E" w14:textId="77777777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EFF16" w14:textId="77777777" w:rsidR="00905D56" w:rsidRPr="00FE7C3D" w:rsidRDefault="00905D56" w:rsidP="00905D56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</w:tr>
      <w:tr w:rsidR="00D91011" w:rsidRPr="00522F40" w14:paraId="079F61F2" w14:textId="77777777" w:rsidTr="007D2B61">
        <w:trPr>
          <w:gridBefore w:val="1"/>
          <w:wBefore w:w="15" w:type="dxa"/>
        </w:trPr>
        <w:tc>
          <w:tcPr>
            <w:tcW w:w="8517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8DC24" w14:textId="77777777" w:rsidR="00D91011" w:rsidRPr="00FA575B" w:rsidRDefault="00D91011" w:rsidP="006739F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A575B">
              <w:rPr>
                <w:rFonts w:ascii="Arial" w:hAnsi="Arial" w:cs="Arial"/>
                <w:sz w:val="18"/>
                <w:szCs w:val="18"/>
              </w:rPr>
              <w:t>Digital copy of the Airshare flight log details for this flight enclosed</w:t>
            </w:r>
          </w:p>
        </w:tc>
        <w:tc>
          <w:tcPr>
            <w:tcW w:w="5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247B0" w14:textId="56BAEE6E" w:rsidR="00D91011" w:rsidRPr="00FE7C3D" w:rsidRDefault="00D91011" w:rsidP="006739FF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51975" w14:textId="77777777" w:rsidR="00D91011" w:rsidRPr="00FE7C3D" w:rsidRDefault="00D91011" w:rsidP="006739FF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E7446" w14:textId="77777777" w:rsidR="00D91011" w:rsidRPr="00FE7C3D" w:rsidRDefault="00D91011" w:rsidP="006739FF">
            <w:pPr>
              <w:pStyle w:val="TableBookmansmall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</w:tr>
      <w:tr w:rsidR="00127F68" w:rsidRPr="00522F40" w14:paraId="48917801" w14:textId="77777777" w:rsidTr="00E23579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7D4374" w14:textId="77777777" w:rsidR="00127F68" w:rsidRPr="00522F40" w:rsidRDefault="00127F68" w:rsidP="00E23579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03721D" w:rsidRPr="0003721D" w14:paraId="46E45A4F" w14:textId="77777777" w:rsidTr="0003721D">
        <w:trPr>
          <w:trHeight w:val="286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FB5A76B" w14:textId="77777777" w:rsidR="00127F68" w:rsidRPr="0003721D" w:rsidRDefault="00127F68" w:rsidP="00F51E91">
            <w:pPr>
              <w:autoSpaceDE w:val="0"/>
              <w:autoSpaceDN w:val="0"/>
              <w:adjustRightInd w:val="0"/>
              <w:jc w:val="both"/>
              <w:rPr>
                <w:rFonts w:ascii="Arial" w:eastAsiaTheme="minorHAnsi" w:hAnsi="Arial" w:cs="Arial"/>
                <w:b/>
                <w:bCs/>
                <w:color w:val="FFFF00"/>
                <w:sz w:val="20"/>
                <w:szCs w:val="20"/>
                <w:lang w:eastAsia="en-US"/>
              </w:rPr>
            </w:pPr>
            <w:r w:rsidRPr="0003721D">
              <w:rPr>
                <w:rFonts w:ascii="Arial" w:hAnsi="Arial" w:cs="Arial"/>
                <w:b/>
                <w:color w:val="FFFF00"/>
                <w:sz w:val="20"/>
                <w:szCs w:val="20"/>
              </w:rPr>
              <w:t xml:space="preserve">Declaration </w:t>
            </w:r>
            <w:r w:rsidR="00F51E91" w:rsidRPr="0003721D">
              <w:rPr>
                <w:rFonts w:ascii="Arial" w:eastAsiaTheme="minorHAnsi" w:hAnsi="Arial" w:cs="Arial"/>
                <w:b/>
                <w:bCs/>
                <w:color w:val="FFFF00"/>
                <w:sz w:val="20"/>
                <w:szCs w:val="20"/>
                <w:lang w:eastAsia="en-US"/>
              </w:rPr>
              <w:t>–</w:t>
            </w:r>
            <w:r w:rsidR="006A1145" w:rsidRPr="0003721D">
              <w:rPr>
                <w:rFonts w:ascii="Arial" w:eastAsiaTheme="minorHAnsi" w:hAnsi="Arial" w:cs="Arial"/>
                <w:b/>
                <w:bCs/>
                <w:color w:val="FFFF00"/>
                <w:sz w:val="20"/>
                <w:szCs w:val="20"/>
                <w:lang w:eastAsia="en-US"/>
              </w:rPr>
              <w:t xml:space="preserve"> </w:t>
            </w:r>
            <w:r w:rsidR="00F51E91" w:rsidRPr="0003721D">
              <w:rPr>
                <w:rFonts w:ascii="Arial" w:eastAsiaTheme="minorHAnsi" w:hAnsi="Arial" w:cs="Arial"/>
                <w:b/>
                <w:bCs/>
                <w:color w:val="FFFF00"/>
                <w:sz w:val="20"/>
                <w:szCs w:val="20"/>
                <w:lang w:eastAsia="en-US"/>
              </w:rPr>
              <w:t>A</w:t>
            </w:r>
            <w:r w:rsidR="00246743" w:rsidRPr="0003721D">
              <w:rPr>
                <w:rFonts w:ascii="Arial" w:eastAsiaTheme="minorHAnsi" w:hAnsi="Arial" w:cs="Arial"/>
                <w:b/>
                <w:bCs/>
                <w:color w:val="FFFF00"/>
                <w:sz w:val="20"/>
                <w:szCs w:val="20"/>
                <w:lang w:eastAsia="en-US"/>
              </w:rPr>
              <w:t xml:space="preserve">s part of the registration process, </w:t>
            </w:r>
            <w:r w:rsidR="006A1145" w:rsidRPr="0003721D">
              <w:rPr>
                <w:rFonts w:ascii="Arial" w:eastAsiaTheme="minorHAnsi" w:hAnsi="Arial" w:cs="Arial"/>
                <w:b/>
                <w:bCs/>
                <w:color w:val="FFFF00"/>
                <w:sz w:val="20"/>
                <w:szCs w:val="20"/>
                <w:lang w:eastAsia="en-US"/>
              </w:rPr>
              <w:t>I declare that:</w:t>
            </w:r>
            <w:r w:rsidR="006D3BDC" w:rsidRPr="0003721D">
              <w:rPr>
                <w:rFonts w:ascii="Arial" w:eastAsiaTheme="minorHAnsi" w:hAnsi="Arial" w:cs="Arial"/>
                <w:b/>
                <w:bCs/>
                <w:color w:val="FFFF0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F51E91" w:rsidRPr="00A90FF6" w14:paraId="04016DC8" w14:textId="77777777" w:rsidTr="009A076C">
        <w:trPr>
          <w:trHeight w:val="175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96982" w14:textId="77777777" w:rsidR="00F51E91" w:rsidRPr="00F51E91" w:rsidRDefault="00F51E91" w:rsidP="007F7701">
            <w:pPr>
              <w:autoSpaceDE w:val="0"/>
              <w:autoSpaceDN w:val="0"/>
              <w:adjustRightInd w:val="0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246743">
              <w:rPr>
                <w:rFonts w:ascii="Arial" w:eastAsiaTheme="minorHAnsi" w:hAnsi="Arial" w:cs="Arial"/>
                <w:color w:val="000000"/>
                <w:sz w:val="16"/>
                <w:szCs w:val="16"/>
                <w:lang w:eastAsia="en-US"/>
              </w:rPr>
              <w:t>To the best of my</w:t>
            </w:r>
            <w:r>
              <w:rPr>
                <w:rFonts w:ascii="Arial" w:eastAsiaTheme="minorHAnsi" w:hAnsi="Arial" w:cs="Arial"/>
                <w:color w:val="000000"/>
                <w:sz w:val="16"/>
                <w:szCs w:val="16"/>
                <w:lang w:eastAsia="en-US"/>
              </w:rPr>
              <w:t>/our</w:t>
            </w:r>
            <w:r w:rsidRPr="00246743">
              <w:rPr>
                <w:rFonts w:ascii="Arial" w:eastAsiaTheme="minorHAnsi" w:hAnsi="Arial" w:cs="Arial"/>
                <w:color w:val="000000"/>
                <w:sz w:val="16"/>
                <w:szCs w:val="16"/>
                <w:lang w:eastAsia="en-US"/>
              </w:rPr>
              <w:t xml:space="preserve"> knowledge the contents of this form and any attachments are true and correct.</w:t>
            </w:r>
          </w:p>
        </w:tc>
      </w:tr>
      <w:tr w:rsidR="00F51E91" w:rsidRPr="00A90FF6" w14:paraId="54AF1B27" w14:textId="77777777" w:rsidTr="00CC16C5">
        <w:trPr>
          <w:trHeight w:val="175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450F" w14:textId="77777777" w:rsidR="00F51E91" w:rsidRPr="00396002" w:rsidRDefault="00F51E91" w:rsidP="00F51E9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396002">
              <w:rPr>
                <w:rFonts w:ascii="Arial" w:hAnsi="Arial" w:cs="Arial"/>
                <w:sz w:val="16"/>
                <w:szCs w:val="16"/>
              </w:rPr>
              <w:t>I/we confirm that I/</w:t>
            </w:r>
            <w:r w:rsidR="007845D9">
              <w:rPr>
                <w:rFonts w:ascii="Arial" w:hAnsi="Arial" w:cs="Arial"/>
                <w:sz w:val="16"/>
                <w:szCs w:val="16"/>
              </w:rPr>
              <w:t xml:space="preserve">we have read and understood </w:t>
            </w:r>
            <w:r>
              <w:rPr>
                <w:rFonts w:ascii="Arial" w:hAnsi="Arial" w:cs="Arial"/>
                <w:sz w:val="16"/>
                <w:szCs w:val="16"/>
              </w:rPr>
              <w:t>Napier Port</w:t>
            </w:r>
            <w:r w:rsidR="007845D9">
              <w:rPr>
                <w:rFonts w:ascii="Arial" w:hAnsi="Arial" w:cs="Arial"/>
                <w:sz w:val="16"/>
                <w:szCs w:val="16"/>
              </w:rPr>
              <w:t>’</w:t>
            </w:r>
            <w:r>
              <w:rPr>
                <w:rFonts w:ascii="Arial" w:hAnsi="Arial" w:cs="Arial"/>
                <w:sz w:val="16"/>
                <w:szCs w:val="16"/>
              </w:rPr>
              <w:t xml:space="preserve">s Drone Policy </w:t>
            </w:r>
            <w:r w:rsidRPr="00396002">
              <w:rPr>
                <w:rFonts w:ascii="Arial" w:hAnsi="Arial" w:cs="Arial"/>
                <w:sz w:val="16"/>
                <w:szCs w:val="16"/>
              </w:rPr>
              <w:t>and will comply with our obligations as set ou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F51E91" w:rsidRPr="00A90FF6" w14:paraId="213BD510" w14:textId="77777777" w:rsidTr="00CC16C5">
        <w:trPr>
          <w:trHeight w:val="175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184AD" w14:textId="77777777" w:rsidR="00F51E91" w:rsidRPr="00F51E91" w:rsidRDefault="00F51E91" w:rsidP="00F51E91">
            <w:pPr>
              <w:autoSpaceDE w:val="0"/>
              <w:autoSpaceDN w:val="0"/>
              <w:adjustRightInd w:val="0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590CBB">
              <w:rPr>
                <w:rFonts w:ascii="Arial" w:hAnsi="Arial" w:cs="Arial"/>
                <w:sz w:val="16"/>
                <w:szCs w:val="16"/>
              </w:rPr>
              <w:t xml:space="preserve">I/We understand that </w:t>
            </w:r>
            <w:r>
              <w:rPr>
                <w:rFonts w:ascii="Arial" w:hAnsi="Arial" w:cs="Arial"/>
                <w:sz w:val="16"/>
                <w:szCs w:val="16"/>
              </w:rPr>
              <w:t>Napier Port</w:t>
            </w:r>
            <w:r w:rsidRPr="00590CBB">
              <w:rPr>
                <w:rFonts w:ascii="Arial" w:hAnsi="Arial" w:cs="Arial"/>
                <w:sz w:val="16"/>
                <w:szCs w:val="16"/>
              </w:rPr>
              <w:t xml:space="preserve"> cannot guarantee that any given </w:t>
            </w:r>
            <w:r w:rsidRPr="00246743">
              <w:rPr>
                <w:rFonts w:ascii="Arial" w:eastAsiaTheme="minorHAnsi" w:hAnsi="Arial" w:cs="Arial"/>
                <w:color w:val="000000"/>
                <w:sz w:val="16"/>
                <w:szCs w:val="16"/>
                <w:lang w:val="en-NZ" w:eastAsia="en-US"/>
              </w:rPr>
              <w:t xml:space="preserve">Drone </w:t>
            </w:r>
            <w:r w:rsidRPr="00590CBB">
              <w:rPr>
                <w:rFonts w:ascii="Arial" w:hAnsi="Arial" w:cs="Arial"/>
                <w:sz w:val="16"/>
                <w:szCs w:val="16"/>
              </w:rPr>
              <w:t>application will be successful.</w:t>
            </w:r>
          </w:p>
        </w:tc>
      </w:tr>
      <w:tr w:rsidR="00F51E91" w:rsidRPr="00A90FF6" w14:paraId="60AFAA93" w14:textId="77777777" w:rsidTr="00CC16C5">
        <w:trPr>
          <w:trHeight w:val="175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99617" w14:textId="77777777" w:rsidR="00F51E91" w:rsidRPr="00F51E91" w:rsidRDefault="00F51E91" w:rsidP="00F51E91">
            <w:pPr>
              <w:autoSpaceDE w:val="0"/>
              <w:autoSpaceDN w:val="0"/>
              <w:adjustRightInd w:val="0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590CBB">
              <w:rPr>
                <w:rFonts w:ascii="Arial" w:hAnsi="Arial" w:cs="Arial"/>
                <w:sz w:val="16"/>
                <w:szCs w:val="16"/>
              </w:rPr>
              <w:t>I/We</w:t>
            </w:r>
            <w:r w:rsidRPr="00246743">
              <w:rPr>
                <w:rFonts w:ascii="Arial" w:eastAsiaTheme="minorHAnsi" w:hAnsi="Arial" w:cs="Arial"/>
                <w:color w:val="000000"/>
                <w:sz w:val="16"/>
                <w:szCs w:val="16"/>
                <w:lang w:val="en-NZ" w:eastAsia="en-US"/>
              </w:rPr>
              <w:t xml:space="preserve"> agree to pay all charges and bonds for the use of the Port as requested by the Napier Port.</w:t>
            </w:r>
          </w:p>
        </w:tc>
      </w:tr>
      <w:tr w:rsidR="00F51E91" w:rsidRPr="00A90FF6" w14:paraId="155CAA46" w14:textId="77777777" w:rsidTr="00CC16C5">
        <w:trPr>
          <w:trHeight w:val="175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FA869" w14:textId="77777777" w:rsidR="00F51E91" w:rsidRPr="00F51E91" w:rsidRDefault="00F51E91" w:rsidP="00F51E91">
            <w:pPr>
              <w:autoSpaceDE w:val="0"/>
              <w:autoSpaceDN w:val="0"/>
              <w:adjustRightInd w:val="0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590CBB">
              <w:rPr>
                <w:rFonts w:ascii="Arial" w:hAnsi="Arial" w:cs="Arial"/>
                <w:sz w:val="16"/>
                <w:szCs w:val="16"/>
              </w:rPr>
              <w:t xml:space="preserve">I/We </w:t>
            </w:r>
            <w:r w:rsidRPr="00246743">
              <w:rPr>
                <w:rFonts w:ascii="Arial" w:eastAsiaTheme="minorHAnsi" w:hAnsi="Arial" w:cs="Arial"/>
                <w:color w:val="000000"/>
                <w:sz w:val="16"/>
                <w:szCs w:val="16"/>
                <w:lang w:val="en-NZ" w:eastAsia="en-US"/>
              </w:rPr>
              <w:t>have been authorised to bind my organisation to this agreement.</w:t>
            </w:r>
          </w:p>
        </w:tc>
      </w:tr>
      <w:tr w:rsidR="00F51E91" w:rsidRPr="00A90FF6" w14:paraId="6C4F79CD" w14:textId="77777777" w:rsidTr="00CC16C5">
        <w:trPr>
          <w:trHeight w:val="175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D0903" w14:textId="77777777" w:rsidR="00F51E91" w:rsidRPr="00F51E91" w:rsidRDefault="00F51E91" w:rsidP="007845D9">
            <w:pPr>
              <w:autoSpaceDE w:val="0"/>
              <w:autoSpaceDN w:val="0"/>
              <w:adjustRightInd w:val="0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590CBB">
              <w:rPr>
                <w:rFonts w:ascii="Arial" w:hAnsi="Arial" w:cs="Arial"/>
                <w:sz w:val="16"/>
                <w:szCs w:val="16"/>
              </w:rPr>
              <w:t xml:space="preserve">I/We </w:t>
            </w:r>
            <w:r w:rsidRPr="00246743">
              <w:rPr>
                <w:rFonts w:ascii="Arial" w:eastAsiaTheme="minorHAnsi" w:hAnsi="Arial" w:cs="Arial"/>
                <w:color w:val="000000"/>
                <w:sz w:val="16"/>
                <w:szCs w:val="16"/>
                <w:lang w:eastAsia="en-US"/>
              </w:rPr>
              <w:t xml:space="preserve">acknowledge that if lodging this request electronically, the </w:t>
            </w:r>
            <w:r w:rsidR="007845D9">
              <w:rPr>
                <w:rFonts w:ascii="Arial" w:eastAsiaTheme="minorHAnsi" w:hAnsi="Arial" w:cs="Arial"/>
                <w:color w:val="000000"/>
                <w:sz w:val="16"/>
                <w:szCs w:val="16"/>
                <w:lang w:eastAsia="en-US"/>
              </w:rPr>
              <w:t xml:space="preserve">Napier Port </w:t>
            </w:r>
            <w:r w:rsidRPr="00246743">
              <w:rPr>
                <w:rFonts w:ascii="Arial" w:eastAsiaTheme="minorHAnsi" w:hAnsi="Arial" w:cs="Arial"/>
                <w:color w:val="000000"/>
                <w:sz w:val="16"/>
                <w:szCs w:val="16"/>
                <w:lang w:eastAsia="en-US"/>
              </w:rPr>
              <w:t xml:space="preserve">will accept this communication as containing my signature for the purposes of </w:t>
            </w:r>
            <w:r w:rsidRPr="00246743">
              <w:rPr>
                <w:rFonts w:ascii="Arial" w:eastAsiaTheme="minorHAnsi" w:hAnsi="Arial" w:cs="Arial"/>
                <w:iCs/>
                <w:color w:val="000000"/>
                <w:sz w:val="16"/>
                <w:szCs w:val="16"/>
                <w:lang w:eastAsia="en-US"/>
              </w:rPr>
              <w:t>Part 4 Electronic transactions of the Contract and Commercial Law Act 2017</w:t>
            </w:r>
            <w:r w:rsidRPr="00246743">
              <w:rPr>
                <w:rFonts w:ascii="Arial" w:eastAsiaTheme="minorHAnsi" w:hAnsi="Arial" w:cs="Arial"/>
                <w:i/>
                <w:iCs/>
                <w:color w:val="000000"/>
                <w:sz w:val="16"/>
                <w:szCs w:val="16"/>
                <w:lang w:eastAsia="en-US"/>
              </w:rPr>
              <w:t>.</w:t>
            </w:r>
          </w:p>
        </w:tc>
      </w:tr>
      <w:tr w:rsidR="00F51E91" w:rsidRPr="00522F40" w14:paraId="710BA5F2" w14:textId="77777777" w:rsidTr="00E23579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0092C7" w14:textId="77777777" w:rsidR="00F51E91" w:rsidRPr="00522F40" w:rsidRDefault="00F51E91" w:rsidP="00F51E91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03721D" w:rsidRPr="0003721D" w14:paraId="6B42CA88" w14:textId="77777777" w:rsidTr="007D2B61">
        <w:tc>
          <w:tcPr>
            <w:tcW w:w="7987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6EA23F5" w14:textId="77777777" w:rsidR="00F51E91" w:rsidRPr="0003721D" w:rsidRDefault="00F51E91" w:rsidP="00F51E91">
            <w:pPr>
              <w:pStyle w:val="TableBookmansmall"/>
              <w:spacing w:before="0" w:after="0"/>
              <w:jc w:val="both"/>
              <w:rPr>
                <w:rFonts w:ascii="Arial" w:hAnsi="Arial" w:cs="Arial"/>
                <w:b/>
                <w:color w:val="FFFF00"/>
                <w:sz w:val="20"/>
              </w:rPr>
            </w:pPr>
            <w:r w:rsidRPr="0003721D">
              <w:rPr>
                <w:rFonts w:ascii="Arial" w:eastAsiaTheme="minorHAnsi" w:hAnsi="Arial" w:cs="Arial"/>
                <w:b/>
                <w:bCs/>
                <w:color w:val="FFFF00"/>
                <w:sz w:val="20"/>
              </w:rPr>
              <w:t xml:space="preserve">Applicants Signature </w:t>
            </w:r>
            <w:r w:rsidRPr="0003721D">
              <w:rPr>
                <w:rFonts w:ascii="Arial" w:hAnsi="Arial" w:cs="Arial"/>
                <w:b/>
                <w:color w:val="FFFF00"/>
                <w:sz w:val="14"/>
                <w:szCs w:val="14"/>
              </w:rPr>
              <w:tab/>
              <w:t xml:space="preserve"> (A signature is not required if you provide your information by electronic means)</w:t>
            </w:r>
          </w:p>
        </w:tc>
        <w:tc>
          <w:tcPr>
            <w:tcW w:w="8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F724F56" w14:textId="77777777" w:rsidR="00F51E91" w:rsidRPr="0003721D" w:rsidRDefault="00F51E91" w:rsidP="00F51E91">
            <w:pPr>
              <w:pStyle w:val="TableBookmansmall"/>
              <w:spacing w:before="0" w:after="0"/>
              <w:jc w:val="both"/>
              <w:rPr>
                <w:rFonts w:ascii="Arial" w:hAnsi="Arial" w:cs="Arial"/>
                <w:b/>
                <w:color w:val="FFFF00"/>
                <w:sz w:val="20"/>
              </w:rPr>
            </w:pPr>
            <w:r w:rsidRPr="0003721D">
              <w:rPr>
                <w:rFonts w:ascii="Arial" w:hAnsi="Arial" w:cs="Arial"/>
                <w:b/>
                <w:color w:val="FFFF00"/>
                <w:sz w:val="20"/>
              </w:rPr>
              <w:t>Date:</w:t>
            </w:r>
          </w:p>
        </w:tc>
        <w:tc>
          <w:tcPr>
            <w:tcW w:w="14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F5A6E36" w14:textId="7F5341F5" w:rsidR="00F51E91" w:rsidRPr="0003721D" w:rsidRDefault="00F51E91" w:rsidP="00F51E91">
            <w:pPr>
              <w:pStyle w:val="TableBookmansmall"/>
              <w:spacing w:before="0" w:after="0"/>
              <w:jc w:val="both"/>
              <w:rPr>
                <w:rFonts w:ascii="Arial" w:hAnsi="Arial" w:cs="Arial"/>
                <w:b/>
                <w:color w:val="FFFF00"/>
                <w:sz w:val="20"/>
              </w:rPr>
            </w:pPr>
            <w:r w:rsidRPr="0003721D">
              <w:rPr>
                <w:rFonts w:ascii="Arial" w:hAnsi="Arial" w:cs="Arial"/>
                <w:b/>
                <w:color w:val="FFFF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3721D">
              <w:rPr>
                <w:rFonts w:ascii="Arial" w:hAnsi="Arial" w:cs="Arial"/>
                <w:b/>
                <w:color w:val="FFFF00"/>
                <w:sz w:val="20"/>
              </w:rPr>
              <w:instrText xml:space="preserve"> FORMTEXT </w:instrText>
            </w:r>
            <w:r w:rsidRPr="0003721D">
              <w:rPr>
                <w:rFonts w:ascii="Arial" w:hAnsi="Arial" w:cs="Arial"/>
                <w:b/>
                <w:color w:val="FFFF00"/>
                <w:sz w:val="20"/>
              </w:rPr>
            </w:r>
            <w:r w:rsidRPr="0003721D">
              <w:rPr>
                <w:rFonts w:ascii="Arial" w:hAnsi="Arial" w:cs="Arial"/>
                <w:b/>
                <w:color w:val="FFFF00"/>
                <w:sz w:val="20"/>
              </w:rPr>
              <w:fldChar w:fldCharType="separate"/>
            </w:r>
            <w:r w:rsidR="00D4638A">
              <w:rPr>
                <w:rFonts w:ascii="Arial" w:hAnsi="Arial" w:cs="Arial"/>
                <w:b/>
                <w:color w:val="FFFF00"/>
                <w:sz w:val="20"/>
              </w:rPr>
              <w:t> </w:t>
            </w:r>
            <w:r w:rsidR="00D4638A">
              <w:rPr>
                <w:rFonts w:ascii="Arial" w:hAnsi="Arial" w:cs="Arial"/>
                <w:b/>
                <w:color w:val="FFFF00"/>
                <w:sz w:val="20"/>
              </w:rPr>
              <w:t> </w:t>
            </w:r>
            <w:r w:rsidR="00D4638A">
              <w:rPr>
                <w:rFonts w:ascii="Arial" w:hAnsi="Arial" w:cs="Arial"/>
                <w:b/>
                <w:color w:val="FFFF00"/>
                <w:sz w:val="20"/>
              </w:rPr>
              <w:t> </w:t>
            </w:r>
            <w:r w:rsidR="00D4638A">
              <w:rPr>
                <w:rFonts w:ascii="Arial" w:hAnsi="Arial" w:cs="Arial"/>
                <w:b/>
                <w:color w:val="FFFF00"/>
                <w:sz w:val="20"/>
              </w:rPr>
              <w:t> </w:t>
            </w:r>
            <w:r w:rsidR="00D4638A">
              <w:rPr>
                <w:rFonts w:ascii="Arial" w:hAnsi="Arial" w:cs="Arial"/>
                <w:b/>
                <w:color w:val="FFFF00"/>
                <w:sz w:val="20"/>
              </w:rPr>
              <w:t> </w:t>
            </w:r>
            <w:r w:rsidRPr="0003721D">
              <w:rPr>
                <w:rFonts w:ascii="Arial" w:hAnsi="Arial" w:cs="Arial"/>
                <w:b/>
                <w:color w:val="FFFF00"/>
                <w:sz w:val="20"/>
              </w:rPr>
              <w:fldChar w:fldCharType="end"/>
            </w:r>
          </w:p>
        </w:tc>
      </w:tr>
      <w:tr w:rsidR="00F51E91" w:rsidRPr="006A1145" w14:paraId="255CFEF1" w14:textId="77777777" w:rsidTr="006A1145">
        <w:trPr>
          <w:trHeight w:val="212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0B718" w14:textId="77777777" w:rsidR="00F51E91" w:rsidRPr="006A1145" w:rsidRDefault="00F51E91" w:rsidP="00F51E91">
            <w:pPr>
              <w:autoSpaceDE w:val="0"/>
              <w:autoSpaceDN w:val="0"/>
              <w:adjustRightInd w:val="0"/>
              <w:jc w:val="both"/>
              <w:rPr>
                <w:rFonts w:ascii="Arial" w:eastAsiaTheme="minorHAnsi" w:hAnsi="Arial" w:cs="Arial"/>
                <w:color w:val="000000"/>
                <w:sz w:val="16"/>
                <w:szCs w:val="16"/>
                <w:lang w:val="en-NZ" w:eastAsia="en-US"/>
              </w:rPr>
            </w:pPr>
            <w:r w:rsidRPr="006A1145">
              <w:rPr>
                <w:rFonts w:ascii="Arial" w:hAnsi="Arial" w:cs="Arial"/>
                <w:color w:val="5B9BD5" w:themeColor="accent5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A1145">
              <w:rPr>
                <w:rFonts w:ascii="Arial" w:hAnsi="Arial" w:cs="Arial"/>
                <w:color w:val="5B9BD5" w:themeColor="accent5"/>
                <w:sz w:val="16"/>
                <w:szCs w:val="16"/>
              </w:rPr>
              <w:instrText xml:space="preserve"> FORMTEXT </w:instrText>
            </w:r>
            <w:r w:rsidRPr="006A1145">
              <w:rPr>
                <w:rFonts w:ascii="Arial" w:hAnsi="Arial" w:cs="Arial"/>
                <w:color w:val="5B9BD5" w:themeColor="accent5"/>
                <w:sz w:val="16"/>
                <w:szCs w:val="16"/>
              </w:rPr>
            </w:r>
            <w:r w:rsidRPr="006A1145">
              <w:rPr>
                <w:rFonts w:ascii="Arial" w:hAnsi="Arial" w:cs="Arial"/>
                <w:color w:val="5B9BD5" w:themeColor="accent5"/>
                <w:sz w:val="16"/>
                <w:szCs w:val="16"/>
              </w:rPr>
              <w:fldChar w:fldCharType="separate"/>
            </w:r>
            <w:r w:rsidRPr="006A1145">
              <w:rPr>
                <w:rFonts w:ascii="Arial" w:hAnsi="Arial" w:cs="Arial"/>
                <w:noProof/>
                <w:color w:val="5B9BD5" w:themeColor="accent5"/>
                <w:sz w:val="16"/>
                <w:szCs w:val="16"/>
              </w:rPr>
              <w:t> </w:t>
            </w:r>
            <w:r w:rsidRPr="006A1145">
              <w:rPr>
                <w:rFonts w:ascii="Arial" w:hAnsi="Arial" w:cs="Arial"/>
                <w:noProof/>
                <w:color w:val="5B9BD5" w:themeColor="accent5"/>
                <w:sz w:val="16"/>
                <w:szCs w:val="16"/>
              </w:rPr>
              <w:t> </w:t>
            </w:r>
            <w:r w:rsidRPr="006A1145">
              <w:rPr>
                <w:rFonts w:ascii="Arial" w:hAnsi="Arial" w:cs="Arial"/>
                <w:noProof/>
                <w:color w:val="5B9BD5" w:themeColor="accent5"/>
                <w:sz w:val="16"/>
                <w:szCs w:val="16"/>
              </w:rPr>
              <w:t> </w:t>
            </w:r>
            <w:r w:rsidRPr="006A1145">
              <w:rPr>
                <w:rFonts w:ascii="Arial" w:hAnsi="Arial" w:cs="Arial"/>
                <w:noProof/>
                <w:color w:val="5B9BD5" w:themeColor="accent5"/>
                <w:sz w:val="16"/>
                <w:szCs w:val="16"/>
              </w:rPr>
              <w:t> </w:t>
            </w:r>
            <w:r w:rsidRPr="006A1145">
              <w:rPr>
                <w:rFonts w:ascii="Arial" w:hAnsi="Arial" w:cs="Arial"/>
                <w:noProof/>
                <w:color w:val="5B9BD5" w:themeColor="accent5"/>
                <w:sz w:val="16"/>
                <w:szCs w:val="16"/>
              </w:rPr>
              <w:t> </w:t>
            </w:r>
            <w:r w:rsidRPr="006A1145">
              <w:rPr>
                <w:rFonts w:ascii="Arial" w:hAnsi="Arial" w:cs="Arial"/>
                <w:color w:val="5B9BD5" w:themeColor="accent5"/>
                <w:sz w:val="16"/>
                <w:szCs w:val="16"/>
              </w:rPr>
              <w:fldChar w:fldCharType="end"/>
            </w:r>
          </w:p>
        </w:tc>
      </w:tr>
      <w:tr w:rsidR="00D4638A" w:rsidRPr="00D4638A" w14:paraId="16E1B07A" w14:textId="77777777" w:rsidTr="00EC70B6">
        <w:tc>
          <w:tcPr>
            <w:tcW w:w="373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D3AB0" w14:textId="77777777" w:rsidR="00F51E91" w:rsidRPr="00D4638A" w:rsidRDefault="00F51E91" w:rsidP="00F51E91">
            <w:pPr>
              <w:pStyle w:val="TableBookmansmall"/>
              <w:spacing w:before="0" w:after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D4638A">
              <w:rPr>
                <w:rFonts w:ascii="Arial" w:eastAsiaTheme="minorHAnsi" w:hAnsi="Arial" w:cs="Arial"/>
                <w:b/>
                <w:bCs/>
                <w:sz w:val="18"/>
                <w:szCs w:val="18"/>
              </w:rPr>
              <w:t>If lodging electronically, type name here:</w:t>
            </w:r>
          </w:p>
        </w:tc>
        <w:tc>
          <w:tcPr>
            <w:tcW w:w="652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17BA8" w14:textId="6C2893D3" w:rsidR="00F51E91" w:rsidRPr="00D4638A" w:rsidRDefault="00F51E91" w:rsidP="00F51E91">
            <w:pPr>
              <w:pStyle w:val="TableBookmansmall"/>
              <w:spacing w:before="0" w:after="0"/>
              <w:jc w:val="both"/>
              <w:rPr>
                <w:rFonts w:ascii="Arial" w:hAnsi="Arial" w:cs="Arial"/>
                <w:sz w:val="20"/>
              </w:rPr>
            </w:pPr>
            <w:r w:rsidRPr="00D4638A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D4638A">
              <w:rPr>
                <w:rFonts w:ascii="Arial" w:hAnsi="Arial" w:cs="Arial"/>
                <w:sz w:val="20"/>
              </w:rPr>
              <w:instrText xml:space="preserve"> FORMTEXT </w:instrText>
            </w:r>
            <w:r w:rsidRPr="00D4638A">
              <w:rPr>
                <w:rFonts w:ascii="Arial" w:hAnsi="Arial" w:cs="Arial"/>
                <w:sz w:val="20"/>
              </w:rPr>
            </w:r>
            <w:r w:rsidRPr="00D4638A">
              <w:rPr>
                <w:rFonts w:ascii="Arial" w:hAnsi="Arial" w:cs="Arial"/>
                <w:sz w:val="20"/>
              </w:rPr>
              <w:fldChar w:fldCharType="separate"/>
            </w:r>
            <w:r w:rsidR="00D4638A">
              <w:rPr>
                <w:rFonts w:ascii="Arial" w:hAnsi="Arial" w:cs="Arial"/>
                <w:sz w:val="20"/>
              </w:rPr>
              <w:t> </w:t>
            </w:r>
            <w:r w:rsidR="00D4638A">
              <w:rPr>
                <w:rFonts w:ascii="Arial" w:hAnsi="Arial" w:cs="Arial"/>
                <w:sz w:val="20"/>
              </w:rPr>
              <w:t> </w:t>
            </w:r>
            <w:r w:rsidR="00D4638A">
              <w:rPr>
                <w:rFonts w:ascii="Arial" w:hAnsi="Arial" w:cs="Arial"/>
                <w:sz w:val="20"/>
              </w:rPr>
              <w:t> </w:t>
            </w:r>
            <w:r w:rsidR="00D4638A">
              <w:rPr>
                <w:rFonts w:ascii="Arial" w:hAnsi="Arial" w:cs="Arial"/>
                <w:sz w:val="20"/>
              </w:rPr>
              <w:t> </w:t>
            </w:r>
            <w:r w:rsidR="00D4638A">
              <w:rPr>
                <w:rFonts w:ascii="Arial" w:hAnsi="Arial" w:cs="Arial"/>
                <w:sz w:val="20"/>
              </w:rPr>
              <w:t> </w:t>
            </w:r>
            <w:r w:rsidRPr="00D4638A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F51E91" w:rsidRPr="006A1145" w14:paraId="78E533D5" w14:textId="77777777" w:rsidTr="00E23579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3C06FE" w14:textId="77777777" w:rsidR="00F51E91" w:rsidRPr="006A1145" w:rsidRDefault="00F51E91" w:rsidP="00F51E91">
            <w:pPr>
              <w:pStyle w:val="TableBookmansmall"/>
              <w:spacing w:before="0" w:after="0"/>
              <w:rPr>
                <w:rFonts w:ascii="Arial" w:hAnsi="Arial" w:cs="Arial"/>
                <w:szCs w:val="16"/>
              </w:rPr>
            </w:pPr>
          </w:p>
        </w:tc>
      </w:tr>
      <w:tr w:rsidR="0003721D" w:rsidRPr="0003721D" w14:paraId="54ECD022" w14:textId="77777777" w:rsidTr="0003721D">
        <w:trPr>
          <w:trHeight w:val="158"/>
        </w:trPr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C02726F" w14:textId="77777777" w:rsidR="00F51E91" w:rsidRPr="0003721D" w:rsidRDefault="00F51E91" w:rsidP="00F51E91">
            <w:pPr>
              <w:pStyle w:val="TableBookmansmall"/>
              <w:rPr>
                <w:rFonts w:ascii="Arial" w:hAnsi="Arial" w:cs="Arial"/>
                <w:color w:val="FFFF00"/>
                <w:sz w:val="20"/>
              </w:rPr>
            </w:pPr>
            <w:r w:rsidRPr="0003721D">
              <w:rPr>
                <w:rFonts w:ascii="Arial" w:hAnsi="Arial" w:cs="Arial"/>
                <w:color w:val="FFFF00"/>
                <w:sz w:val="20"/>
              </w:rPr>
              <w:t>Permit to Proceed (Napier Port Use Only)</w:t>
            </w:r>
          </w:p>
        </w:tc>
      </w:tr>
      <w:tr w:rsidR="00F51E91" w:rsidRPr="00522F40" w14:paraId="503AA9FF" w14:textId="77777777" w:rsidTr="00E23579">
        <w:tc>
          <w:tcPr>
            <w:tcW w:w="10261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990F4" w14:textId="77777777" w:rsidR="00F51E91" w:rsidRPr="00522F40" w:rsidRDefault="00F51E91" w:rsidP="00F51E91">
            <w:pPr>
              <w:pStyle w:val="TableBookmansmall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22F40">
              <w:rPr>
                <w:rFonts w:ascii="Arial" w:hAnsi="Arial" w:cs="Arial"/>
                <w:sz w:val="18"/>
                <w:szCs w:val="18"/>
              </w:rPr>
              <w:t xml:space="preserve">Napier Ports Limited’s </w:t>
            </w:r>
            <w:r>
              <w:rPr>
                <w:rFonts w:ascii="Arial" w:hAnsi="Arial" w:cs="Arial"/>
                <w:sz w:val="18"/>
                <w:szCs w:val="18"/>
              </w:rPr>
              <w:t xml:space="preserve">Senior </w:t>
            </w:r>
            <w:r w:rsidRPr="00522F40">
              <w:rPr>
                <w:rFonts w:ascii="Arial" w:hAnsi="Arial" w:cs="Arial"/>
                <w:sz w:val="18"/>
                <w:szCs w:val="18"/>
              </w:rPr>
              <w:t xml:space="preserve">Health and Safety Advisor or delegate is the approving authority for </w:t>
            </w:r>
            <w:r>
              <w:rPr>
                <w:rFonts w:ascii="Arial" w:hAnsi="Arial" w:cs="Arial"/>
                <w:sz w:val="18"/>
                <w:szCs w:val="18"/>
              </w:rPr>
              <w:t>all Drone Consents.</w:t>
            </w:r>
          </w:p>
        </w:tc>
      </w:tr>
      <w:tr w:rsidR="00F51E91" w:rsidRPr="00522F40" w14:paraId="73DFC680" w14:textId="77777777" w:rsidTr="00E23579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986ECE" w14:textId="77777777" w:rsidR="00F51E91" w:rsidRPr="00522F40" w:rsidRDefault="00F51E91" w:rsidP="00F51E91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F51E91" w:rsidRPr="004F73F2" w14:paraId="75AEB74B" w14:textId="77777777" w:rsidTr="007D2B61">
        <w:tc>
          <w:tcPr>
            <w:tcW w:w="11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F0B77" w14:textId="77777777" w:rsidR="00F51E91" w:rsidRPr="004F73F2" w:rsidRDefault="00F51E91" w:rsidP="00F51E91">
            <w:pPr>
              <w:pStyle w:val="TableBookmansmal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ditions:</w:t>
            </w:r>
          </w:p>
        </w:tc>
        <w:tc>
          <w:tcPr>
            <w:tcW w:w="9074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7D4E2" w14:textId="77777777" w:rsidR="00F51E91" w:rsidRPr="00FA575B" w:rsidRDefault="00F51E91" w:rsidP="00F51E91">
            <w:pPr>
              <w:pStyle w:val="TableBookmansmall"/>
              <w:rPr>
                <w:rFonts w:ascii="Arial Narrow" w:hAnsi="Arial Narrow"/>
                <w:color w:val="5B9BD5" w:themeColor="accent5"/>
              </w:rPr>
            </w:pPr>
            <w:r>
              <w:rPr>
                <w:rFonts w:ascii="Arial Narrow" w:hAnsi="Arial Narrow"/>
                <w:color w:val="5B9BD5" w:themeColor="accent5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color w:val="5B9BD5" w:themeColor="accent5"/>
              </w:rPr>
              <w:instrText xml:space="preserve"> FORMTEXT </w:instrText>
            </w:r>
            <w:r>
              <w:rPr>
                <w:rFonts w:ascii="Arial Narrow" w:hAnsi="Arial Narrow"/>
                <w:color w:val="5B9BD5" w:themeColor="accent5"/>
              </w:rPr>
            </w:r>
            <w:r>
              <w:rPr>
                <w:rFonts w:ascii="Arial Narrow" w:hAnsi="Arial Narrow"/>
                <w:color w:val="5B9BD5" w:themeColor="accent5"/>
              </w:rPr>
              <w:fldChar w:fldCharType="separate"/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color w:val="5B9BD5" w:themeColor="accent5"/>
              </w:rPr>
              <w:fldChar w:fldCharType="end"/>
            </w:r>
          </w:p>
        </w:tc>
      </w:tr>
      <w:tr w:rsidR="00F51E91" w:rsidRPr="00522F40" w14:paraId="758864DF" w14:textId="77777777" w:rsidTr="00E23579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BAA63E" w14:textId="77777777" w:rsidR="00F51E91" w:rsidRPr="00522F40" w:rsidRDefault="00F51E91" w:rsidP="00F51E91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F51E91" w:rsidRPr="004F73F2" w14:paraId="57977617" w14:textId="77777777" w:rsidTr="007D2B61">
        <w:tc>
          <w:tcPr>
            <w:tcW w:w="11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C2BD" w14:textId="77777777" w:rsidR="00F51E91" w:rsidRPr="004F73F2" w:rsidRDefault="00F51E91" w:rsidP="00F51E91">
            <w:pPr>
              <w:pStyle w:val="TableBookmansmall"/>
              <w:rPr>
                <w:rFonts w:ascii="Arial" w:hAnsi="Arial" w:cs="Arial"/>
                <w:sz w:val="18"/>
                <w:szCs w:val="18"/>
              </w:rPr>
            </w:pPr>
            <w:r w:rsidRPr="004F73F2">
              <w:rPr>
                <w:rFonts w:ascii="Arial" w:hAnsi="Arial" w:cs="Arial"/>
                <w:sz w:val="18"/>
                <w:szCs w:val="18"/>
              </w:rPr>
              <w:t>Name:</w:t>
            </w:r>
          </w:p>
        </w:tc>
        <w:tc>
          <w:tcPr>
            <w:tcW w:w="5808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58CB9" w14:textId="77777777" w:rsidR="00F51E91" w:rsidRPr="004F73F2" w:rsidRDefault="00F51E91" w:rsidP="00F51E91">
            <w:pPr>
              <w:pStyle w:val="TableBookmansmal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 Narrow" w:hAnsi="Arial Narrow"/>
                <w:color w:val="5B9BD5" w:themeColor="accent5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color w:val="5B9BD5" w:themeColor="accent5"/>
              </w:rPr>
              <w:instrText xml:space="preserve"> FORMTEXT </w:instrText>
            </w:r>
            <w:r>
              <w:rPr>
                <w:rFonts w:ascii="Arial Narrow" w:hAnsi="Arial Narrow"/>
                <w:color w:val="5B9BD5" w:themeColor="accent5"/>
              </w:rPr>
            </w:r>
            <w:r>
              <w:rPr>
                <w:rFonts w:ascii="Arial Narrow" w:hAnsi="Arial Narrow"/>
                <w:color w:val="5B9BD5" w:themeColor="accent5"/>
              </w:rPr>
              <w:fldChar w:fldCharType="separate"/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color w:val="5B9BD5" w:themeColor="accent5"/>
              </w:rPr>
              <w:fldChar w:fldCharType="end"/>
            </w:r>
          </w:p>
        </w:tc>
        <w:tc>
          <w:tcPr>
            <w:tcW w:w="153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47AAA" w14:textId="77777777" w:rsidR="00F51E91" w:rsidRPr="004F73F2" w:rsidRDefault="00F51E91" w:rsidP="00F51E91">
            <w:pPr>
              <w:pStyle w:val="TableBookmansmall"/>
              <w:rPr>
                <w:rFonts w:ascii="Arial" w:hAnsi="Arial" w:cs="Arial"/>
                <w:sz w:val="18"/>
                <w:szCs w:val="18"/>
              </w:rPr>
            </w:pPr>
            <w:r w:rsidRPr="004F73F2">
              <w:rPr>
                <w:rFonts w:ascii="Arial" w:hAnsi="Arial" w:cs="Arial"/>
                <w:sz w:val="18"/>
                <w:szCs w:val="18"/>
              </w:rPr>
              <w:t xml:space="preserve">Approved </w:t>
            </w: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  <w:tc>
          <w:tcPr>
            <w:tcW w:w="17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7D22" w14:textId="77777777" w:rsidR="00F51E91" w:rsidRPr="004F73F2" w:rsidRDefault="00F51E91" w:rsidP="00F51E91">
            <w:pPr>
              <w:pStyle w:val="TableBookmansmall"/>
              <w:rPr>
                <w:rFonts w:ascii="Arial" w:hAnsi="Arial" w:cs="Arial"/>
                <w:sz w:val="18"/>
                <w:szCs w:val="18"/>
              </w:rPr>
            </w:pPr>
            <w:r w:rsidRPr="004F73F2">
              <w:rPr>
                <w:rFonts w:ascii="Arial" w:hAnsi="Arial" w:cs="Arial"/>
                <w:sz w:val="18"/>
                <w:szCs w:val="18"/>
              </w:rPr>
              <w:t xml:space="preserve">Not Approved </w:t>
            </w:r>
            <w:r w:rsidRPr="009C1F17">
              <w:rPr>
                <w:rFonts w:ascii="Verdana" w:hAnsi="Verdana" w:cs="Arial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C1F17">
              <w:rPr>
                <w:rFonts w:ascii="Verdana" w:hAnsi="Verdana" w:cs="Arial"/>
                <w:szCs w:val="16"/>
              </w:rPr>
              <w:instrText xml:space="preserve"> FORMCHECKBOX </w:instrText>
            </w:r>
            <w:r w:rsidR="00ED2C6C">
              <w:rPr>
                <w:rFonts w:ascii="Verdana" w:hAnsi="Verdana" w:cs="Arial"/>
                <w:szCs w:val="16"/>
              </w:rPr>
            </w:r>
            <w:r w:rsidR="00ED2C6C">
              <w:rPr>
                <w:rFonts w:ascii="Verdana" w:hAnsi="Verdana" w:cs="Arial"/>
                <w:szCs w:val="16"/>
              </w:rPr>
              <w:fldChar w:fldCharType="separate"/>
            </w:r>
            <w:r w:rsidRPr="009C1F17">
              <w:rPr>
                <w:rFonts w:ascii="Verdana" w:hAnsi="Verdana" w:cs="Arial"/>
                <w:szCs w:val="16"/>
              </w:rPr>
              <w:fldChar w:fldCharType="end"/>
            </w:r>
          </w:p>
        </w:tc>
      </w:tr>
      <w:tr w:rsidR="00F51E91" w:rsidRPr="00522F40" w14:paraId="7D4BD217" w14:textId="77777777" w:rsidTr="00E23579">
        <w:tc>
          <w:tcPr>
            <w:tcW w:w="102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9A2A0B" w14:textId="77777777" w:rsidR="00F51E91" w:rsidRPr="00522F40" w:rsidRDefault="00F51E91" w:rsidP="00F51E91">
            <w:pPr>
              <w:pStyle w:val="TableBookmansmall"/>
              <w:spacing w:before="0" w:after="0"/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F51E91" w:rsidRPr="004F73F2" w14:paraId="76469705" w14:textId="77777777" w:rsidTr="007D2B61">
        <w:tc>
          <w:tcPr>
            <w:tcW w:w="11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C459" w14:textId="77777777" w:rsidR="00F51E91" w:rsidRPr="004F73F2" w:rsidRDefault="00F51E91" w:rsidP="00F51E91">
            <w:pPr>
              <w:pStyle w:val="TableBookmansmall"/>
              <w:rPr>
                <w:rFonts w:ascii="Arial" w:hAnsi="Arial" w:cs="Arial"/>
                <w:sz w:val="18"/>
                <w:szCs w:val="18"/>
              </w:rPr>
            </w:pPr>
            <w:r w:rsidRPr="004F73F2">
              <w:rPr>
                <w:rFonts w:ascii="Arial" w:hAnsi="Arial" w:cs="Arial"/>
                <w:sz w:val="18"/>
                <w:szCs w:val="18"/>
              </w:rPr>
              <w:t>Signature:</w:t>
            </w:r>
          </w:p>
        </w:tc>
        <w:tc>
          <w:tcPr>
            <w:tcW w:w="5808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47E3E" w14:textId="77777777" w:rsidR="00F51E91" w:rsidRPr="004F73F2" w:rsidRDefault="00F51E91" w:rsidP="00F51E91">
            <w:pPr>
              <w:pStyle w:val="TableBookmansmal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 Narrow" w:hAnsi="Arial Narrow"/>
                <w:color w:val="5B9BD5" w:themeColor="accent5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color w:val="5B9BD5" w:themeColor="accent5"/>
              </w:rPr>
              <w:instrText xml:space="preserve"> FORMTEXT </w:instrText>
            </w:r>
            <w:r>
              <w:rPr>
                <w:rFonts w:ascii="Arial Narrow" w:hAnsi="Arial Narrow"/>
                <w:color w:val="5B9BD5" w:themeColor="accent5"/>
              </w:rPr>
            </w:r>
            <w:r>
              <w:rPr>
                <w:rFonts w:ascii="Arial Narrow" w:hAnsi="Arial Narrow"/>
                <w:color w:val="5B9BD5" w:themeColor="accent5"/>
              </w:rPr>
              <w:fldChar w:fldCharType="separate"/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color w:val="5B9BD5" w:themeColor="accent5"/>
              </w:rPr>
              <w:fldChar w:fldCharType="end"/>
            </w:r>
          </w:p>
        </w:tc>
        <w:tc>
          <w:tcPr>
            <w:tcW w:w="184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C10A7" w14:textId="77777777" w:rsidR="00F51E91" w:rsidRPr="004F73F2" w:rsidRDefault="00F51E91" w:rsidP="00F51E91">
            <w:pPr>
              <w:pStyle w:val="TableBookmansmall"/>
              <w:rPr>
                <w:rFonts w:ascii="Arial" w:hAnsi="Arial" w:cs="Arial"/>
                <w:sz w:val="18"/>
                <w:szCs w:val="18"/>
              </w:rPr>
            </w:pPr>
            <w:r w:rsidRPr="004F73F2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tc>
          <w:tcPr>
            <w:tcW w:w="142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7A160" w14:textId="77777777" w:rsidR="00F51E91" w:rsidRPr="004F73F2" w:rsidRDefault="00F51E91" w:rsidP="00F51E91">
            <w:pPr>
              <w:pStyle w:val="TableBookmansmall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 Narrow" w:hAnsi="Arial Narrow"/>
                <w:color w:val="5B9BD5" w:themeColor="accent5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Arial Narrow" w:hAnsi="Arial Narrow"/>
                <w:color w:val="5B9BD5" w:themeColor="accent5"/>
              </w:rPr>
              <w:instrText xml:space="preserve"> FORMTEXT </w:instrText>
            </w:r>
            <w:r>
              <w:rPr>
                <w:rFonts w:ascii="Arial Narrow" w:hAnsi="Arial Narrow"/>
                <w:color w:val="5B9BD5" w:themeColor="accent5"/>
              </w:rPr>
            </w:r>
            <w:r>
              <w:rPr>
                <w:rFonts w:ascii="Arial Narrow" w:hAnsi="Arial Narrow"/>
                <w:color w:val="5B9BD5" w:themeColor="accent5"/>
              </w:rPr>
              <w:fldChar w:fldCharType="separate"/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noProof/>
                <w:color w:val="5B9BD5" w:themeColor="accent5"/>
              </w:rPr>
              <w:t> </w:t>
            </w:r>
            <w:r>
              <w:rPr>
                <w:rFonts w:ascii="Arial Narrow" w:hAnsi="Arial Narrow"/>
                <w:color w:val="5B9BD5" w:themeColor="accent5"/>
              </w:rPr>
              <w:fldChar w:fldCharType="end"/>
            </w:r>
          </w:p>
        </w:tc>
      </w:tr>
      <w:bookmarkEnd w:id="0"/>
    </w:tbl>
    <w:p w14:paraId="0D1C8F09" w14:textId="77777777" w:rsidR="00127F68" w:rsidRPr="00D91011" w:rsidRDefault="00127F68" w:rsidP="00127F68">
      <w:pPr>
        <w:spacing w:after="160" w:line="259" w:lineRule="auto"/>
        <w:rPr>
          <w:rFonts w:ascii="Arial" w:hAnsi="Arial" w:cs="Arial"/>
          <w:sz w:val="4"/>
          <w:szCs w:val="4"/>
        </w:rPr>
      </w:pPr>
    </w:p>
    <w:sectPr w:rsidR="00127F68" w:rsidRPr="00D91011" w:rsidSect="00741585">
      <w:headerReference w:type="default" r:id="rId11"/>
      <w:footerReference w:type="default" r:id="rId12"/>
      <w:type w:val="continuous"/>
      <w:pgSz w:w="11906" w:h="16838" w:code="9"/>
      <w:pgMar w:top="567" w:right="1134" w:bottom="567" w:left="1134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23002A" w14:textId="77777777" w:rsidR="00ED2C6C" w:rsidRDefault="00ED2C6C" w:rsidP="00683ACA">
      <w:r>
        <w:separator/>
      </w:r>
    </w:p>
  </w:endnote>
  <w:endnote w:type="continuationSeparator" w:id="0">
    <w:p w14:paraId="5740CCD1" w14:textId="77777777" w:rsidR="00ED2C6C" w:rsidRDefault="00ED2C6C" w:rsidP="00683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6997D" w14:textId="77777777" w:rsidR="00127F68" w:rsidRPr="006D3BDC" w:rsidRDefault="00127F68" w:rsidP="006D3BDC">
    <w:pPr>
      <w:pStyle w:val="TableBookmansmall"/>
      <w:jc w:val="center"/>
      <w:rPr>
        <w:rFonts w:ascii="Arial" w:hAnsi="Arial" w:cs="Arial"/>
        <w:sz w:val="20"/>
      </w:rPr>
    </w:pPr>
    <w:bookmarkStart w:id="3" w:name="_Hlk42195783"/>
    <w:bookmarkStart w:id="4" w:name="_Hlk42195784"/>
    <w:r w:rsidRPr="006D3BDC">
      <w:rPr>
        <w:rFonts w:ascii="Arial" w:eastAsiaTheme="minorHAnsi" w:hAnsi="Arial" w:cs="Arial"/>
        <w:sz w:val="20"/>
      </w:rPr>
      <w:t xml:space="preserve">Please submit the application form and requested </w:t>
    </w:r>
    <w:r w:rsidRPr="006D3BDC">
      <w:rPr>
        <w:rFonts w:ascii="Arial" w:hAnsi="Arial" w:cs="Arial"/>
        <w:sz w:val="20"/>
      </w:rPr>
      <w:t xml:space="preserve">documents </w:t>
    </w:r>
    <w:r w:rsidRPr="006D3BDC">
      <w:rPr>
        <w:rFonts w:ascii="Arial" w:eastAsiaTheme="minorHAnsi" w:hAnsi="Arial" w:cs="Arial"/>
        <w:sz w:val="20"/>
      </w:rPr>
      <w:t xml:space="preserve">to </w:t>
    </w:r>
    <w:hyperlink r:id="rId1" w:history="1">
      <w:r w:rsidRPr="006D3BDC">
        <w:rPr>
          <w:rStyle w:val="Hyperlink"/>
          <w:rFonts w:ascii="Arial" w:hAnsi="Arial" w:cs="Arial"/>
          <w:sz w:val="20"/>
        </w:rPr>
        <w:t>SafetyAdvisors@napierport.co.nz</w:t>
      </w:r>
    </w:hyperlink>
  </w:p>
  <w:p w14:paraId="6D9B0D40" w14:textId="52D6F2E7" w:rsidR="006D3BDC" w:rsidRPr="006D3BDC" w:rsidRDefault="006D3BDC" w:rsidP="006D3BDC">
    <w:pPr>
      <w:pStyle w:val="TableBookmansmall"/>
      <w:jc w:val="center"/>
      <w:rPr>
        <w:rFonts w:ascii="Arial" w:hAnsi="Arial" w:cs="Arial"/>
        <w:sz w:val="18"/>
        <w:szCs w:val="18"/>
      </w:rPr>
    </w:pPr>
    <w:r w:rsidRPr="006D3BDC">
      <w:rPr>
        <w:rFonts w:ascii="Arial" w:hAnsi="Arial" w:cs="Arial"/>
        <w:sz w:val="18"/>
        <w:szCs w:val="18"/>
      </w:rPr>
      <w:t>You will receive an email to your nominated email address once it has been approved by the Napier Port</w:t>
    </w:r>
    <w:r w:rsidR="0072016E">
      <w:rPr>
        <w:rFonts w:ascii="Arial" w:hAnsi="Arial" w:cs="Arial"/>
        <w:sz w:val="18"/>
        <w:szCs w:val="18"/>
      </w:rPr>
      <w:t xml:space="preserve">      v</w:t>
    </w:r>
    <w:bookmarkEnd w:id="3"/>
    <w:bookmarkEnd w:id="4"/>
    <w:r w:rsidR="00E33C8D">
      <w:rPr>
        <w:rFonts w:ascii="Arial" w:hAnsi="Arial" w:cs="Arial"/>
        <w:sz w:val="18"/>
        <w:szCs w:val="18"/>
      </w:rPr>
      <w:t>0106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085AB" w14:textId="77777777" w:rsidR="00ED2C6C" w:rsidRDefault="00ED2C6C" w:rsidP="00683ACA">
      <w:r>
        <w:separator/>
      </w:r>
    </w:p>
  </w:footnote>
  <w:footnote w:type="continuationSeparator" w:id="0">
    <w:p w14:paraId="715477E5" w14:textId="77777777" w:rsidR="00ED2C6C" w:rsidRDefault="00ED2C6C" w:rsidP="00683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27F0E" w14:textId="77777777" w:rsidR="002464D2" w:rsidRPr="00741585" w:rsidRDefault="002464D2" w:rsidP="00741585">
    <w:pPr>
      <w:pStyle w:val="Header"/>
      <w:spacing w:before="0" w:after="0" w:line="240" w:lineRule="auto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76C22"/>
    <w:multiLevelType w:val="hybridMultilevel"/>
    <w:tmpl w:val="F51E2FFA"/>
    <w:lvl w:ilvl="0" w:tplc="66A2E4C2">
      <w:start w:val="1"/>
      <w:numFmt w:val="decimal"/>
      <w:lvlText w:val="(%1)"/>
      <w:lvlJc w:val="left"/>
      <w:pPr>
        <w:ind w:left="720" w:hanging="360"/>
      </w:pPr>
      <w:rPr>
        <w:rFonts w:hint="default"/>
        <w:color w:val="FF0000"/>
      </w:rPr>
    </w:lvl>
    <w:lvl w:ilvl="1" w:tplc="049AE2B6">
      <w:start w:val="12"/>
      <w:numFmt w:val="bullet"/>
      <w:lvlText w:val=""/>
      <w:lvlJc w:val="left"/>
      <w:pPr>
        <w:ind w:left="1440" w:hanging="360"/>
      </w:pPr>
      <w:rPr>
        <w:rFonts w:ascii="Symbol" w:eastAsiaTheme="minorHAnsi" w:hAnsi="Symbol" w:cs="Courier New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D2D27"/>
    <w:multiLevelType w:val="hybridMultilevel"/>
    <w:tmpl w:val="BEEE3988"/>
    <w:lvl w:ilvl="0" w:tplc="66A2E4C2">
      <w:start w:val="1"/>
      <w:numFmt w:val="decimal"/>
      <w:lvlText w:val="(%1)"/>
      <w:lvlJc w:val="left"/>
      <w:pPr>
        <w:ind w:left="720" w:hanging="360"/>
      </w:pPr>
      <w:rPr>
        <w:rFonts w:hint="default"/>
        <w:color w:val="FF0000"/>
        <w:sz w:val="13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4EC0"/>
    <w:multiLevelType w:val="hybridMultilevel"/>
    <w:tmpl w:val="B47099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812AB"/>
    <w:multiLevelType w:val="hybridMultilevel"/>
    <w:tmpl w:val="13F63086"/>
    <w:lvl w:ilvl="0" w:tplc="87D44C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1529A3"/>
    <w:multiLevelType w:val="hybridMultilevel"/>
    <w:tmpl w:val="25023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F612E7"/>
    <w:multiLevelType w:val="hybridMultilevel"/>
    <w:tmpl w:val="B0566C46"/>
    <w:lvl w:ilvl="0" w:tplc="66A2E4C2">
      <w:start w:val="1"/>
      <w:numFmt w:val="decimal"/>
      <w:lvlText w:val="(%1)"/>
      <w:lvlJc w:val="left"/>
      <w:pPr>
        <w:ind w:left="360" w:hanging="360"/>
      </w:pPr>
      <w:rPr>
        <w:rFonts w:hint="default"/>
        <w:color w:val="FF0000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16B6249"/>
    <w:multiLevelType w:val="hybridMultilevel"/>
    <w:tmpl w:val="9F76F3E8"/>
    <w:lvl w:ilvl="0" w:tplc="0F5225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1727F"/>
    <w:multiLevelType w:val="hybridMultilevel"/>
    <w:tmpl w:val="826A904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2971FA5"/>
    <w:multiLevelType w:val="hybridMultilevel"/>
    <w:tmpl w:val="7E04D0F4"/>
    <w:lvl w:ilvl="0" w:tplc="66A2E4C2">
      <w:start w:val="1"/>
      <w:numFmt w:val="decimal"/>
      <w:lvlText w:val="(%1)"/>
      <w:lvlJc w:val="left"/>
      <w:pPr>
        <w:ind w:left="1080" w:hanging="360"/>
      </w:pPr>
      <w:rPr>
        <w:rFonts w:hint="default"/>
        <w:color w:val="FF000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D869CF"/>
    <w:multiLevelType w:val="hybridMultilevel"/>
    <w:tmpl w:val="168094A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F33A67"/>
    <w:multiLevelType w:val="hybridMultilevel"/>
    <w:tmpl w:val="8BE8B008"/>
    <w:lvl w:ilvl="0" w:tplc="3E9407AC">
      <w:start w:val="1"/>
      <w:numFmt w:val="bullet"/>
      <w:lvlText w:val="–"/>
      <w:lvlJc w:val="left"/>
      <w:pPr>
        <w:ind w:left="360" w:hanging="360"/>
      </w:pPr>
      <w:rPr>
        <w:rFonts w:ascii="Century Gothic" w:hAnsi="Century Gothic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C77CB8"/>
    <w:multiLevelType w:val="hybridMultilevel"/>
    <w:tmpl w:val="BFEA04C8"/>
    <w:lvl w:ilvl="0" w:tplc="FB0E0D6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FF0000"/>
        <w:sz w:val="13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805FB9"/>
    <w:multiLevelType w:val="hybridMultilevel"/>
    <w:tmpl w:val="1FC42D46"/>
    <w:lvl w:ilvl="0" w:tplc="66A2E4C2">
      <w:start w:val="1"/>
      <w:numFmt w:val="decimal"/>
      <w:lvlText w:val="(%1)"/>
      <w:lvlJc w:val="left"/>
      <w:pPr>
        <w:ind w:left="720" w:hanging="360"/>
      </w:pPr>
      <w:rPr>
        <w:rFonts w:hint="default"/>
        <w:color w:val="FF00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F05F03"/>
    <w:multiLevelType w:val="hybridMultilevel"/>
    <w:tmpl w:val="48507F6C"/>
    <w:lvl w:ilvl="0" w:tplc="66A2E4C2">
      <w:start w:val="1"/>
      <w:numFmt w:val="decimal"/>
      <w:lvlText w:val="(%1)"/>
      <w:lvlJc w:val="left"/>
      <w:pPr>
        <w:ind w:left="720" w:hanging="360"/>
      </w:pPr>
      <w:rPr>
        <w:rFonts w:hint="default"/>
        <w:color w:val="FF000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4E414E"/>
    <w:multiLevelType w:val="hybridMultilevel"/>
    <w:tmpl w:val="198ED1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9AE2B6">
      <w:start w:val="12"/>
      <w:numFmt w:val="bullet"/>
      <w:lvlText w:val=""/>
      <w:lvlJc w:val="left"/>
      <w:pPr>
        <w:ind w:left="1440" w:hanging="360"/>
      </w:pPr>
      <w:rPr>
        <w:rFonts w:ascii="Symbol" w:eastAsiaTheme="minorHAnsi" w:hAnsi="Symbol" w:cs="Courier New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7"/>
  </w:num>
  <w:num w:numId="4">
    <w:abstractNumId w:val="6"/>
  </w:num>
  <w:num w:numId="5">
    <w:abstractNumId w:val="11"/>
  </w:num>
  <w:num w:numId="6">
    <w:abstractNumId w:val="1"/>
  </w:num>
  <w:num w:numId="7">
    <w:abstractNumId w:val="4"/>
  </w:num>
  <w:num w:numId="8">
    <w:abstractNumId w:val="5"/>
  </w:num>
  <w:num w:numId="9">
    <w:abstractNumId w:val="3"/>
  </w:num>
  <w:num w:numId="10">
    <w:abstractNumId w:val="0"/>
  </w:num>
  <w:num w:numId="11">
    <w:abstractNumId w:val="14"/>
  </w:num>
  <w:num w:numId="12">
    <w:abstractNumId w:val="2"/>
  </w:num>
  <w:num w:numId="13">
    <w:abstractNumId w:val="13"/>
  </w:num>
  <w:num w:numId="14">
    <w:abstractNumId w:val="8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activeWritingStyle w:appName="MSWord" w:lang="en-AU" w:vendorID="64" w:dllVersion="0" w:nlCheck="1" w:checkStyle="0"/>
  <w:activeWritingStyle w:appName="MSWord" w:lang="en-NZ" w:vendorID="64" w:dllVersion="0" w:nlCheck="1" w:checkStyle="0"/>
  <w:activeWritingStyle w:appName="MSWord" w:lang="en-NZ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4096" w:nlCheck="1" w:checkStyle="0"/>
  <w:proofState w:spelling="clean" w:grammar="clean"/>
  <w:documentProtection w:edit="forms" w:enforcement="1" w:cryptProviderType="rsaAES" w:cryptAlgorithmClass="hash" w:cryptAlgorithmType="typeAny" w:cryptAlgorithmSid="14" w:cryptSpinCount="100000" w:hash="ZMh2iksDdeJUk15nmaIebLCrsK7ZCNKC5Yw/k6/VsR7CKIfFshNDmX5r+yxBBmEYX6x7zv4aALHsCXGnBKw0aw==" w:salt="qqR4lFV3Zcdsoh8j+bWRZA=="/>
  <w:defaultTabStop w:val="720"/>
  <w:drawingGridHorizontalSpacing w:val="221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TIC0gbmBsYWBko6SsGpxcWZ+XkgBYa1ACXTytksAAAA"/>
  </w:docVars>
  <w:rsids>
    <w:rsidRoot w:val="00522F40"/>
    <w:rsid w:val="0003721D"/>
    <w:rsid w:val="0004282A"/>
    <w:rsid w:val="000A0016"/>
    <w:rsid w:val="000C7A57"/>
    <w:rsid w:val="00127F68"/>
    <w:rsid w:val="00163EA4"/>
    <w:rsid w:val="001F4063"/>
    <w:rsid w:val="00217CAC"/>
    <w:rsid w:val="002464D2"/>
    <w:rsid w:val="00246743"/>
    <w:rsid w:val="002E09CC"/>
    <w:rsid w:val="002E3740"/>
    <w:rsid w:val="002E6284"/>
    <w:rsid w:val="00312C9E"/>
    <w:rsid w:val="00330BDE"/>
    <w:rsid w:val="00386013"/>
    <w:rsid w:val="00396002"/>
    <w:rsid w:val="003C7DBC"/>
    <w:rsid w:val="00415DBD"/>
    <w:rsid w:val="00423802"/>
    <w:rsid w:val="00424474"/>
    <w:rsid w:val="004847DA"/>
    <w:rsid w:val="00486D50"/>
    <w:rsid w:val="00491EE3"/>
    <w:rsid w:val="004A0722"/>
    <w:rsid w:val="004B087D"/>
    <w:rsid w:val="004F3CEE"/>
    <w:rsid w:val="00522F40"/>
    <w:rsid w:val="00532535"/>
    <w:rsid w:val="00534E80"/>
    <w:rsid w:val="00535092"/>
    <w:rsid w:val="00571CA1"/>
    <w:rsid w:val="00576C3D"/>
    <w:rsid w:val="005770E7"/>
    <w:rsid w:val="00590CBB"/>
    <w:rsid w:val="0059275B"/>
    <w:rsid w:val="005D41B5"/>
    <w:rsid w:val="005E40EA"/>
    <w:rsid w:val="006129FF"/>
    <w:rsid w:val="00626992"/>
    <w:rsid w:val="00644AD2"/>
    <w:rsid w:val="00683ACA"/>
    <w:rsid w:val="006A1145"/>
    <w:rsid w:val="006D3BDC"/>
    <w:rsid w:val="0072016E"/>
    <w:rsid w:val="00736F14"/>
    <w:rsid w:val="00741585"/>
    <w:rsid w:val="00752D8D"/>
    <w:rsid w:val="007845D9"/>
    <w:rsid w:val="007A680A"/>
    <w:rsid w:val="007D2B61"/>
    <w:rsid w:val="007F7701"/>
    <w:rsid w:val="00800F07"/>
    <w:rsid w:val="0085265C"/>
    <w:rsid w:val="008A2FBB"/>
    <w:rsid w:val="008F4A64"/>
    <w:rsid w:val="00900503"/>
    <w:rsid w:val="00905D56"/>
    <w:rsid w:val="009367F7"/>
    <w:rsid w:val="009558BD"/>
    <w:rsid w:val="009C1F17"/>
    <w:rsid w:val="009D1B9A"/>
    <w:rsid w:val="00A14975"/>
    <w:rsid w:val="00A17D68"/>
    <w:rsid w:val="00A23149"/>
    <w:rsid w:val="00A90FF6"/>
    <w:rsid w:val="00AB209B"/>
    <w:rsid w:val="00AB4186"/>
    <w:rsid w:val="00B204B5"/>
    <w:rsid w:val="00B55B8E"/>
    <w:rsid w:val="00B605FF"/>
    <w:rsid w:val="00B8651D"/>
    <w:rsid w:val="00BB169D"/>
    <w:rsid w:val="00BC1352"/>
    <w:rsid w:val="00BC326A"/>
    <w:rsid w:val="00BE197B"/>
    <w:rsid w:val="00C77E92"/>
    <w:rsid w:val="00C8030A"/>
    <w:rsid w:val="00CB3B9C"/>
    <w:rsid w:val="00CD7DC6"/>
    <w:rsid w:val="00D10BEE"/>
    <w:rsid w:val="00D13DD3"/>
    <w:rsid w:val="00D4638A"/>
    <w:rsid w:val="00D82CF3"/>
    <w:rsid w:val="00D91011"/>
    <w:rsid w:val="00D94CCC"/>
    <w:rsid w:val="00DA4A17"/>
    <w:rsid w:val="00DC53A0"/>
    <w:rsid w:val="00DD4754"/>
    <w:rsid w:val="00E22449"/>
    <w:rsid w:val="00E33C8D"/>
    <w:rsid w:val="00E72C07"/>
    <w:rsid w:val="00E86F29"/>
    <w:rsid w:val="00EC70B6"/>
    <w:rsid w:val="00ED2C6C"/>
    <w:rsid w:val="00F274A3"/>
    <w:rsid w:val="00F318FB"/>
    <w:rsid w:val="00F4137C"/>
    <w:rsid w:val="00F51E91"/>
    <w:rsid w:val="00F54B11"/>
    <w:rsid w:val="00F561C3"/>
    <w:rsid w:val="00F85369"/>
    <w:rsid w:val="00FA575B"/>
    <w:rsid w:val="00FE76E6"/>
    <w:rsid w:val="00FE7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2542E8"/>
  <w15:chartTrackingRefBased/>
  <w15:docId w15:val="{FE86EB3D-7A67-4367-83C4-BB17CC622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2F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22F40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AU" w:eastAsia="en-AU"/>
    </w:rPr>
  </w:style>
  <w:style w:type="paragraph" w:styleId="Header">
    <w:name w:val="header"/>
    <w:basedOn w:val="Normal"/>
    <w:link w:val="HeaderChar"/>
    <w:rsid w:val="00522F40"/>
    <w:pPr>
      <w:tabs>
        <w:tab w:val="center" w:pos="4153"/>
        <w:tab w:val="right" w:pos="8306"/>
      </w:tabs>
      <w:spacing w:before="40" w:after="80" w:line="220" w:lineRule="exact"/>
    </w:pPr>
    <w:rPr>
      <w:rFonts w:ascii="Arial Narrow" w:hAnsi="Arial Narrow"/>
      <w:color w:val="333333"/>
      <w:sz w:val="20"/>
      <w:lang w:eastAsia="en-US"/>
    </w:rPr>
  </w:style>
  <w:style w:type="character" w:customStyle="1" w:styleId="HeaderChar">
    <w:name w:val="Header Char"/>
    <w:basedOn w:val="DefaultParagraphFont"/>
    <w:link w:val="Header"/>
    <w:rsid w:val="00522F40"/>
    <w:rPr>
      <w:rFonts w:ascii="Arial Narrow" w:eastAsia="Times New Roman" w:hAnsi="Arial Narrow" w:cs="Times New Roman"/>
      <w:color w:val="333333"/>
      <w:sz w:val="20"/>
      <w:szCs w:val="24"/>
      <w:lang w:val="en-AU"/>
    </w:rPr>
  </w:style>
  <w:style w:type="paragraph" w:customStyle="1" w:styleId="TableBookmansmall">
    <w:name w:val="Table Bookman small"/>
    <w:rsid w:val="00522F40"/>
    <w:pPr>
      <w:spacing w:before="40" w:after="40" w:line="240" w:lineRule="auto"/>
    </w:pPr>
    <w:rPr>
      <w:rFonts w:ascii="Bookman Old Style" w:eastAsia="Times New Roman" w:hAnsi="Bookman Old Style" w:cs="Times New Roman"/>
      <w:sz w:val="16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683AC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ACA"/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PageNumber">
    <w:name w:val="page number"/>
    <w:basedOn w:val="DefaultParagraphFont"/>
    <w:rsid w:val="00683ACA"/>
  </w:style>
  <w:style w:type="table" w:styleId="TableGrid">
    <w:name w:val="Table Grid"/>
    <w:basedOn w:val="TableNormal"/>
    <w:uiPriority w:val="39"/>
    <w:rsid w:val="00683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9005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699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70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fetyAdvisors@napierport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63D9EDFC73BF44EBF1894FDF30EE2E800A11A405E42E3E246B30175BEE2ABE274" ma:contentTypeVersion="41" ma:contentTypeDescription="eDocument" ma:contentTypeScope="" ma:versionID="6feaaae2457ebf0dd6bac5c1aeb3d6de">
  <xsd:schema xmlns:xsd="http://www.w3.org/2001/XMLSchema" xmlns:xs="http://www.w3.org/2001/XMLSchema" xmlns:p="http://schemas.microsoft.com/office/2006/metadata/properties" xmlns:ns2="a04706fb-5c69-455f-a720-02b12875ecc9" xmlns:ns3="65062a53-7f63-4e2a-a285-4a59d70eff34" xmlns:ns4="16eef21d-15eb-440b-9a63-e3e3aed8fa89" xmlns:ns5="025445cf-92f3-472c-8b0a-6ec6f1bf984f" targetNamespace="http://schemas.microsoft.com/office/2006/metadata/properties" ma:root="true" ma:fieldsID="842129b7cd97c1cf8ac05b31d3873bb6" ns2:_="" ns3:_="" ns4:_="" ns5:_="">
    <xsd:import namespace="a04706fb-5c69-455f-a720-02b12875ecc9"/>
    <xsd:import namespace="65062a53-7f63-4e2a-a285-4a59d70eff34"/>
    <xsd:import namespace="16eef21d-15eb-440b-9a63-e3e3aed8fa89"/>
    <xsd:import namespace="025445cf-92f3-472c-8b0a-6ec6f1bf984f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DocumentType"/>
                <xsd:element ref="ns3:DocumentSubType" minOccurs="0"/>
                <xsd:element ref="ns3:Case" minOccurs="0"/>
                <xsd:element ref="ns3:Project" minOccurs="0"/>
                <xsd:element ref="ns3:BusinessValue" minOccurs="0"/>
                <xsd:element ref="ns3:CategoryValue" minOccurs="0"/>
                <xsd:element ref="ns3:CategoryName" minOccurs="0"/>
                <xsd:element ref="ns3:Narrative" minOccurs="0"/>
                <xsd:element ref="ns3:RelatedPeople" minOccurs="0"/>
                <xsd:element ref="ns3:PRAType" minOccurs="0"/>
                <xsd:element ref="ns3:Author_x0020__x0028_Modify_x0029_"/>
                <xsd:element ref="ns3:Consult_x0020__x0028_Review_x002c_Feedback_x0029_"/>
                <xsd:element ref="ns3:Approve"/>
                <xsd:element ref="ns3:Publish"/>
                <xsd:element ref="ns3:Inform"/>
                <xsd:element ref="ns4:h78129f8059243fa8250b76b99891ded" minOccurs="0"/>
                <xsd:element ref="ns4:_FAS0" minOccurs="0"/>
                <xsd:element ref="ns4:_FAS" minOccurs="0"/>
                <xsd:element ref="ns4:Publish_x0020_Date" minOccurs="0"/>
                <xsd:element ref="ns4:Publish_x0020_Status" minOccurs="0"/>
                <xsd:element ref="ns4:Published_x0020_Version" minOccurs="0"/>
                <xsd:element ref="ns4:MediaServiceMetadata" minOccurs="0"/>
                <xsd:element ref="ns4:MediaServiceFastMetadata" minOccurs="0"/>
                <xsd:element ref="ns5:SharedWithUsers" minOccurs="0"/>
                <xsd:element ref="ns5:SharedWithDetail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706fb-5c69-455f-a720-02b12875ecc9" elementFormDefault="qualified">
    <xsd:import namespace="http://schemas.microsoft.com/office/2006/documentManagement/types"/>
    <xsd:import namespace="http://schemas.microsoft.com/office/infopath/2007/PartnerControls"/>
    <xsd:element name="TaxCatchAll" ma:index="7" nillable="true" ma:displayName="Taxonomy Catch All Column" ma:description="" ma:hidden="true" ma:list="{00c16332-4618-4bd2-93f4-8b840a0cb939}" ma:internalName="TaxCatchAll" ma:showField="CatchAllData" ma:web="025445cf-92f3-472c-8b0a-6ec6f1bf98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62a53-7f63-4e2a-a285-4a59d70eff34" elementFormDefault="qualified">
    <xsd:import namespace="http://schemas.microsoft.com/office/2006/documentManagement/types"/>
    <xsd:import namespace="http://schemas.microsoft.com/office/infopath/2007/PartnerControls"/>
    <xsd:element name="DocumentType" ma:index="8" ma:displayName="Document Type" ma:format="Dropdown" ma:internalName="DocumentType" ma:readOnly="false">
      <xsd:simpleType>
        <xsd:restriction base="dms:Choice">
          <xsd:enumeration value="EMPLOYMENT RELATED, Position Descriptions"/>
          <xsd:enumeration value="RULES, Policy, Procedure"/>
          <xsd:enumeration value="TEMPLATE, Checklist or Form"/>
          <xsd:enumeration value="TRAINING MATERIAL, Guides"/>
        </xsd:restriction>
      </xsd:simpleType>
    </xsd:element>
    <xsd:element name="DocumentSubType" ma:index="9" nillable="true" ma:displayName="Subtype" ma:format="Dropdown" ma:internalName="DocumentSubType" ma:readOnly="false">
      <xsd:simpleType>
        <xsd:restriction base="dms:Choice">
          <xsd:enumeration value="Position Descriptions"/>
          <xsd:enumeration value="Policy"/>
          <xsd:enumeration value="Procedure"/>
          <xsd:enumeration value="Checklist"/>
          <xsd:enumeration value="Form"/>
          <xsd:enumeration value="Template"/>
          <xsd:enumeration value="Guides"/>
          <xsd:enumeration value="Programme"/>
          <xsd:enumeration value="Manual"/>
          <xsd:enumeration value="OEM Manual"/>
        </xsd:restriction>
      </xsd:simpleType>
    </xsd:element>
    <xsd:element name="Case" ma:index="10" nillable="true" ma:displayName="Case" ma:hidden="true" ma:internalName="Case" ma:readOnly="false">
      <xsd:simpleType>
        <xsd:restriction base="dms:Text">
          <xsd:maxLength value="255"/>
        </xsd:restriction>
      </xsd:simpleType>
    </xsd:element>
    <xsd:element name="Project" ma:index="11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BusinessValue" ma:index="12" nillable="true" ma:displayName="Business Value" ma:default="NA" ma:format="Dropdown" ma:hidden="true" ma:internalName="Business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13" nillable="true" ma:displayName="Category Value" ma:default="NA" ma:format="Dropdown" ma:hidden="true" ma:internalName="CategoryValue" ma:readOnly="false">
      <xsd:simpleType>
        <xsd:restriction base="dms:Choice">
          <xsd:enumeration value="NA"/>
        </xsd:restriction>
      </xsd:simpleType>
    </xsd:element>
    <xsd:element name="CategoryName" ma:index="14" nillable="true" ma:displayName="Category Name" ma:default="NA" ma:format="Dropdown" ma:hidden="true" ma:internalName="CategoryName" ma:readOnly="false">
      <xsd:simpleType>
        <xsd:restriction base="dms:Choice">
          <xsd:enumeration value="NA"/>
        </xsd:restriction>
      </xsd:simpleType>
    </xsd:element>
    <xsd:element name="Narrative" ma:index="15" nillable="true" ma:displayName="Narrative" ma:internalName="Narrative" ma:readOnly="false">
      <xsd:simpleType>
        <xsd:restriction base="dms:Note">
          <xsd:maxLength value="255"/>
        </xsd:restriction>
      </xsd:simpleType>
    </xsd:element>
    <xsd:element name="RelatedPeople" ma:index="16" nillable="true" ma:displayName="Related Peopl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AType" ma:index="18" nillable="true" ma:displayName="PRA Type" ma:default="Doc" ma:format="Dropdown" ma:hidden="true" ma:internalName="PRAType" ma:readOnly="false">
      <xsd:simpleType>
        <xsd:restriction base="dms:Choice">
          <xsd:enumeration value="Doc"/>
        </xsd:restriction>
      </xsd:simpleType>
    </xsd:element>
    <xsd:element name="Author_x0020__x0028_Modify_x0029_" ma:index="19" ma:displayName="Author (Modify)" ma:list="UserInfo" ma:SharePointGroup="0" ma:internalName="Author_x0020__x0028_Modify_x0029_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sult_x0020__x0028_Review_x002c_Feedback_x0029_" ma:index="20" ma:displayName="Consult (Review,Feedback)" ma:list="UserInfo" ma:SharePointGroup="0" ma:internalName="Consult_x0020__x0028_Review_x002C_Feedback_x0029_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e" ma:index="21" ma:displayName="Approve" ma:list="UserInfo" ma:SharePointGroup="0" ma:internalName="Approv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ublish" ma:index="22" ma:displayName="Publish" ma:list="UserInfo" ma:SharePointGroup="0" ma:internalName="Publish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form" ma:index="23" ma:displayName="Inform" ma:list="UserInfo" ma:SharePointGroup="0" ma:internalName="Inform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ef21d-15eb-440b-9a63-e3e3aed8fa89" elementFormDefault="qualified">
    <xsd:import namespace="http://schemas.microsoft.com/office/2006/documentManagement/types"/>
    <xsd:import namespace="http://schemas.microsoft.com/office/infopath/2007/PartnerControls"/>
    <xsd:element name="h78129f8059243fa8250b76b99891ded" ma:index="25" nillable="true" ma:taxonomy="true" ma:internalName="h78129f8059243fa8250b76b99891ded" ma:taxonomyFieldName="BusinessActivity" ma:displayName="Business Activity" ma:default="" ma:fieldId="{178129f8-0592-43fa-8250-b76b99891ded}" ma:sspId="ce1eae68-dc54-40dc-a015-32dd4aca9150" ma:termSetId="65eb959b-267a-4aaa-a572-c47890a8cb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FAS0" ma:index="30" nillable="true" ma:displayName="_FAS0" ma:hidden="true" ma:internalName="_FAS0">
      <xsd:simpleType>
        <xsd:restriction base="dms:Text">
          <xsd:maxLength value="255"/>
        </xsd:restriction>
      </xsd:simpleType>
    </xsd:element>
    <xsd:element name="_FAS" ma:index="31" nillable="true" ma:displayName="_FAS" ma:hidden="true" ma:internalName="_FAS">
      <xsd:simpleType>
        <xsd:restriction base="dms:Text">
          <xsd:maxLength value="255"/>
        </xsd:restriction>
      </xsd:simpleType>
    </xsd:element>
    <xsd:element name="Publish_x0020_Date" ma:index="32" nillable="true" ma:displayName="Publish Date" ma:format="DateOnly" ma:internalName="Publish_x0020_Date">
      <xsd:simpleType>
        <xsd:restriction base="dms:DateTime"/>
      </xsd:simpleType>
    </xsd:element>
    <xsd:element name="Publish_x0020_Status" ma:index="33" nillable="true" ma:displayName="Publish Status" ma:default="Draft" ma:format="Dropdown" ma:internalName="Publish_x0020_Status">
      <xsd:simpleType>
        <xsd:restriction base="dms:Choice">
          <xsd:enumeration value="Draft"/>
          <xsd:enumeration value="Pending approval"/>
          <xsd:enumeration value="Ready to publish"/>
          <xsd:enumeration value="Published"/>
          <xsd:enumeration value="Superseded"/>
        </xsd:restriction>
      </xsd:simpleType>
    </xsd:element>
    <xsd:element name="Published_x0020_Version" ma:index="34" nillable="true" ma:displayName="Published Version" ma:internalName="Published_x0020_Version">
      <xsd:simpleType>
        <xsd:restriction base="dms:Text">
          <xsd:maxLength value="255"/>
        </xsd:restriction>
      </xsd:simpleType>
    </xsd:element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445cf-92f3-472c-8b0a-6ec6f1bf984f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SubType xmlns="65062a53-7f63-4e2a-a285-4a59d70eff34">Form</DocumentSubType>
    <CategoryValue xmlns="65062a53-7f63-4e2a-a285-4a59d70eff34">NA</CategoryValue>
    <CategoryName xmlns="65062a53-7f63-4e2a-a285-4a59d70eff34">NA</CategoryName>
    <Narrative xmlns="65062a53-7f63-4e2a-a285-4a59d70eff34" xsi:nil="true"/>
    <Publish_x0020_Status xmlns="16eef21d-15eb-440b-9a63-e3e3aed8fa89">Published</Publish_x0020_Status>
    <Approve xmlns="65062a53-7f63-4e2a-a285-4a59d70eff34">
      <UserInfo>
        <DisplayName/>
        <AccountId>77</AccountId>
        <AccountType/>
      </UserInfo>
    </Approve>
    <Publish xmlns="65062a53-7f63-4e2a-a285-4a59d70eff34">
      <UserInfo>
        <DisplayName>Andrew Morton</DisplayName>
        <AccountId>353</AccountId>
        <AccountType/>
      </UserInfo>
      <UserInfo>
        <DisplayName>Lynda Dykes</DisplayName>
        <AccountId>401</AccountId>
        <AccountType/>
      </UserInfo>
      <UserInfo>
        <DisplayName>Sam Morrison</DisplayName>
        <AccountId>652</AccountId>
        <AccountType/>
      </UserInfo>
      <UserInfo>
        <DisplayName>Simon Osborne</DisplayName>
        <AccountId>559</AccountId>
        <AccountType/>
      </UserInfo>
    </Publish>
    <Project xmlns="65062a53-7f63-4e2a-a285-4a59d70eff34">NA</Project>
    <_FAS0 xmlns="16eef21d-15eb-440b-9a63-e3e3aed8fa89">Health and Safety|5d3ced0f-119d-47d6-b763-054f41777623</_FAS0>
    <Author_x0020__x0028_Modify_x0029_ xmlns="65062a53-7f63-4e2a-a285-4a59d70eff34">
      <UserInfo>
        <DisplayName>Andrew Morton</DisplayName>
        <AccountId>353</AccountId>
        <AccountType/>
      </UserInfo>
      <UserInfo>
        <DisplayName>Lynda Dykes</DisplayName>
        <AccountId>401</AccountId>
        <AccountType/>
      </UserInfo>
      <UserInfo>
        <DisplayName>Sam Morrison</DisplayName>
        <AccountId>652</AccountId>
        <AccountType/>
      </UserInfo>
      <UserInfo>
        <DisplayName>Simon Osborne</DisplayName>
        <AccountId>559</AccountId>
        <AccountType/>
      </UserInfo>
    </Author_x0020__x0028_Modify_x0029_>
    <DocumentType xmlns="65062a53-7f63-4e2a-a285-4a59d70eff34">TEMPLATE, Checklist or Form</DocumentType>
    <BusinessValue xmlns="65062a53-7f63-4e2a-a285-4a59d70eff34">NA</BusinessValue>
    <h78129f8059243fa8250b76b99891ded xmlns="16eef21d-15eb-440b-9a63-e3e3aed8fa89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 Management:Health and Safety</TermName>
          <TermId xmlns="http://schemas.microsoft.com/office/infopath/2007/PartnerControls">5d3ced0f-119d-47d6-b763-054f41777623</TermId>
        </TermInfo>
      </Terms>
    </h78129f8059243fa8250b76b99891ded>
    <_FAS xmlns="16eef21d-15eb-440b-9a63-e3e3aed8fa89">Corporate Management:Health and Safety|5d3ced0f-119d-47d6-b763-054f41777623</_FAS>
    <PRAType xmlns="65062a53-7f63-4e2a-a285-4a59d70eff34">Doc</PRAType>
    <Published_x0020_Version xmlns="16eef21d-15eb-440b-9a63-e3e3aed8fa89">1.0</Published_x0020_Version>
    <Case xmlns="65062a53-7f63-4e2a-a285-4a59d70eff34" xsi:nil="true"/>
    <Inform xmlns="65062a53-7f63-4e2a-a285-4a59d70eff34">
      <UserInfo>
        <DisplayName>Simon Osborne</DisplayName>
        <AccountId>559</AccountId>
        <AccountType/>
      </UserInfo>
    </Inform>
    <Publish_x0020_Date xmlns="16eef21d-15eb-440b-9a63-e3e3aed8fa89">2019-02-22T11:00:00+00:00</Publish_x0020_Date>
    <TaxCatchAll xmlns="a04706fb-5c69-455f-a720-02b12875ecc9">
      <Value>63</Value>
    </TaxCatchAll>
    <RelatedPeople xmlns="65062a53-7f63-4e2a-a285-4a59d70eff34">
      <UserInfo>
        <DisplayName/>
        <AccountId xsi:nil="true"/>
        <AccountType/>
      </UserInfo>
    </RelatedPeople>
    <Consult_x0020__x0028_Review_x002c_Feedback_x0029_ xmlns="65062a53-7f63-4e2a-a285-4a59d70eff34">
      <UserInfo>
        <DisplayName>Andrew Morton</DisplayName>
        <AccountId>353</AccountId>
        <AccountType/>
      </UserInfo>
      <UserInfo>
        <DisplayName>Lynda Dykes</DisplayName>
        <AccountId>401</AccountId>
        <AccountType/>
      </UserInfo>
      <UserInfo>
        <DisplayName>Sam Morrison</DisplayName>
        <AccountId>652</AccountId>
        <AccountType/>
      </UserInfo>
      <UserInfo>
        <DisplayName>Simon Osborne</DisplayName>
        <AccountId>559</AccountId>
        <AccountType/>
      </UserInfo>
    </Consult_x0020__x0028_Review_x002c_Feedback_x0029_>
  </documentManagement>
</p:properties>
</file>

<file path=customXml/itemProps1.xml><?xml version="1.0" encoding="utf-8"?>
<ds:datastoreItem xmlns:ds="http://schemas.openxmlformats.org/officeDocument/2006/customXml" ds:itemID="{B1EC1853-A5AB-48BE-9C96-7A798DA49B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706fb-5c69-455f-a720-02b12875ecc9"/>
    <ds:schemaRef ds:uri="65062a53-7f63-4e2a-a285-4a59d70eff34"/>
    <ds:schemaRef ds:uri="16eef21d-15eb-440b-9a63-e3e3aed8fa89"/>
    <ds:schemaRef ds:uri="025445cf-92f3-472c-8b0a-6ec6f1bf98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089417-F28E-4288-ABF5-7873C90B2B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D8E9D9-B3DD-430C-AE6C-EEB3F7CFFC76}">
  <ds:schemaRefs>
    <ds:schemaRef ds:uri="http://schemas.microsoft.com/office/2006/metadata/properties"/>
    <ds:schemaRef ds:uri="http://schemas.microsoft.com/office/infopath/2007/PartnerControls"/>
    <ds:schemaRef ds:uri="65062a53-7f63-4e2a-a285-4a59d70eff34"/>
    <ds:schemaRef ds:uri="16eef21d-15eb-440b-9a63-e3e3aed8fa89"/>
    <ds:schemaRef ds:uri="a04706fb-5c69-455f-a720-02b12875ec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9</Words>
  <Characters>392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ier Port (Application for Drone Consent)_11_Mar_2020.docx</vt:lpstr>
    </vt:vector>
  </TitlesOfParts>
  <Company/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ier Port Drone Flight Request Form_v1.docx</dc:title>
  <dc:subject/>
  <dc:creator>Captain Simon Osborne</dc:creator>
  <cp:keywords/>
  <dc:description/>
  <cp:lastModifiedBy>Simon Osborne</cp:lastModifiedBy>
  <cp:revision>2</cp:revision>
  <cp:lastPrinted>2019-02-09T07:12:00Z</cp:lastPrinted>
  <dcterms:created xsi:type="dcterms:W3CDTF">2020-08-18T02:20:00Z</dcterms:created>
  <dcterms:modified xsi:type="dcterms:W3CDTF">2020-08-18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3D9EDFC73BF44EBF1894FDF30EE2E800A11A405E42E3E246B30175BEE2ABE274</vt:lpwstr>
  </property>
  <property fmtid="{D5CDD505-2E9C-101B-9397-08002B2CF9AE}" pid="3" name="BusinessActivity">
    <vt:lpwstr>63;#Corporate Management:Health and Safety|5d3ced0f-119d-47d6-b763-054f41777623</vt:lpwstr>
  </property>
  <property fmtid="{D5CDD505-2E9C-101B-9397-08002B2CF9AE}" pid="4" name="WorkflowChangePath">
    <vt:lpwstr>dd4255cd-6782-4fdc-97fa-38287407e7c8,2;dd4255cd-6782-4fdc-97fa-38287407e7c8,2;dd4255cd-6782-4fdc-97fa-38287407e7c8,4;dd4255cd-6782-4fdc-97fa-38287407e7c8,4;dd4255cd-6782-4fdc-97fa-38287407e7c8,6;dd4255cd-6782-4fdc-97fa-38287407e7c8,6;dd4255cd-6782-4fdc-97</vt:lpwstr>
  </property>
</Properties>
</file>